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894B8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65E4CEE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BA2A7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2FCEA0E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BAC039C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113606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66E68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A693F9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687838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7CCFA14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DA2A1D1" w14:textId="77777777" w:rsidR="000D593D" w:rsidRPr="000C2B8F" w:rsidRDefault="003B4BC1">
      <w:pPr>
        <w:spacing w:line="216" w:lineRule="auto"/>
        <w:ind w:left="3132" w:right="3121" w:hanging="3132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color w:val="21618B"/>
          <w:sz w:val="52"/>
          <w:szCs w:val="20"/>
        </w:rPr>
        <w:t xml:space="preserve">Heuristic Evaluation  </w:t>
      </w:r>
    </w:p>
    <w:p w14:paraId="03268C85" w14:textId="77777777" w:rsidR="000D593D" w:rsidRPr="000C2B8F" w:rsidRDefault="003B4BC1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17548A4" wp14:editId="2B7092B9">
                <wp:extent cx="6894576" cy="6096"/>
                <wp:effectExtent l="0" t="0" r="0" b="0"/>
                <wp:docPr id="102131" name="Group 102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6"/>
                          <a:chOff x="0" y="0"/>
                          <a:chExt cx="6894576" cy="6096"/>
                        </a:xfrm>
                      </wpg:grpSpPr>
                      <wps:wsp>
                        <wps:cNvPr id="137382" name="Shape 137382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9C1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2131" style="width:542.88pt;height:0.47998pt;mso-position-horizontal-relative:char;mso-position-vertical-relative:line" coordsize="68945,60">
                <v:shape id="Shape 137383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9c12"/>
                </v:shape>
              </v:group>
            </w:pict>
          </mc:Fallback>
        </mc:AlternateContent>
      </w:r>
    </w:p>
    <w:p w14:paraId="78E989A1" w14:textId="77777777" w:rsidR="000D593D" w:rsidRPr="000C2B8F" w:rsidRDefault="003B4BC1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51D1FD" w14:textId="77777777" w:rsidR="000D593D" w:rsidRPr="000C2B8F" w:rsidRDefault="003B4BC1">
      <w:pPr>
        <w:spacing w:line="259" w:lineRule="auto"/>
        <w:ind w:left="0" w:right="3045" w:firstLine="0"/>
        <w:jc w:val="right"/>
        <w:rPr>
          <w:sz w:val="22"/>
          <w:szCs w:val="20"/>
        </w:rPr>
      </w:pPr>
      <w:r w:rsidRPr="000C2B8F">
        <w:rPr>
          <w:color w:val="F39C12"/>
          <w:sz w:val="32"/>
          <w:szCs w:val="20"/>
        </w:rPr>
        <w:t xml:space="preserve">Assessment Guide and Checklist </w:t>
      </w:r>
    </w:p>
    <w:p w14:paraId="07F1A211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BE320C5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36D010E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7CE479B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F9DF720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A1E5D2B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E90C97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C94F21F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194D00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AABEC9E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0A1274B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16D1D12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201178E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EF163A0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D87BE14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B93CDA5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0451E9C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6B447A0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D2C8FD3" w14:textId="77777777" w:rsidR="000D593D" w:rsidRPr="000C2B8F" w:rsidRDefault="003B4BC1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196958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8F329E4" w14:textId="77777777" w:rsidR="000D593D" w:rsidRPr="000C2B8F" w:rsidRDefault="003B4BC1">
      <w:pPr>
        <w:spacing w:line="259" w:lineRule="auto"/>
        <w:ind w:left="0" w:right="3879" w:firstLine="0"/>
        <w:jc w:val="right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18B98034" wp14:editId="1F77F8D3">
            <wp:extent cx="1627632" cy="332232"/>
            <wp:effectExtent l="0" t="0" r="0" b="0"/>
            <wp:docPr id="132220" name="Picture 132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0" name="Picture 13222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3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2B8F">
        <w:rPr>
          <w:szCs w:val="20"/>
        </w:rPr>
        <w:t xml:space="preserve"> </w:t>
      </w:r>
    </w:p>
    <w:p w14:paraId="539B0577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D2D86CF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699B89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Arial" w:eastAsia="Arial" w:hAnsi="Arial" w:cs="Arial"/>
          <w:i/>
          <w:color w:val="306A8E"/>
          <w:sz w:val="22"/>
          <w:szCs w:val="20"/>
        </w:rPr>
        <w:t xml:space="preserve"> </w:t>
      </w:r>
    </w:p>
    <w:sdt>
      <w:sdtPr>
        <w:rPr>
          <w:sz w:val="22"/>
          <w:szCs w:val="20"/>
        </w:rPr>
        <w:id w:val="1309592054"/>
        <w:docPartObj>
          <w:docPartGallery w:val="Table of Contents"/>
        </w:docPartObj>
      </w:sdtPr>
      <w:sdtEndPr/>
      <w:sdtContent>
        <w:p w14:paraId="624A9F2A" w14:textId="77777777" w:rsidR="000D593D" w:rsidRPr="000C2B8F" w:rsidRDefault="003B4BC1">
          <w:pPr>
            <w:tabs>
              <w:tab w:val="center" w:pos="9913"/>
            </w:tabs>
            <w:spacing w:after="68" w:line="259" w:lineRule="auto"/>
            <w:ind w:left="0" w:firstLine="0"/>
            <w:rPr>
              <w:sz w:val="22"/>
              <w:szCs w:val="20"/>
            </w:rPr>
          </w:pPr>
          <w:r w:rsidRPr="000C2B8F">
            <w:rPr>
              <w:color w:val="2E5496"/>
              <w:sz w:val="32"/>
              <w:szCs w:val="20"/>
            </w:rPr>
            <w:t xml:space="preserve">Table of Contents </w:t>
          </w:r>
          <w:r w:rsidRPr="000C2B8F">
            <w:rPr>
              <w:color w:val="2E5496"/>
              <w:sz w:val="32"/>
              <w:szCs w:val="20"/>
            </w:rPr>
            <w:tab/>
            <w:t xml:space="preserve"> </w:t>
          </w:r>
        </w:p>
        <w:p w14:paraId="63C8FE33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begin"/>
          </w:r>
          <w:r w:rsidRPr="000C2B8F">
            <w:rPr>
              <w:sz w:val="22"/>
              <w:szCs w:val="20"/>
            </w:rPr>
            <w:instrText xml:space="preserve"> TOC \o "1-2" \h \z \u </w:instrText>
          </w:r>
          <w:r w:rsidRPr="000C2B8F">
            <w:rPr>
              <w:sz w:val="22"/>
              <w:szCs w:val="20"/>
            </w:rPr>
            <w:fldChar w:fldCharType="separate"/>
          </w:r>
          <w:hyperlink w:anchor="_Toc136783">
            <w:r w:rsidRPr="000C2B8F">
              <w:rPr>
                <w:sz w:val="22"/>
                <w:szCs w:val="20"/>
              </w:rPr>
              <w:t>Introduction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3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</w:rPr>
              <w:t xml:space="preserve">3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30CCD29B" w14:textId="77777777" w:rsidR="000D593D" w:rsidRPr="000C2B8F" w:rsidRDefault="003B4BC1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4">
            <w:r w:rsidRPr="000C2B8F">
              <w:rPr>
                <w:sz w:val="20"/>
                <w:szCs w:val="20"/>
              </w:rPr>
              <w:t>Summary of heuristics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4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</w:rPr>
              <w:t xml:space="preserve">3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3CB84340" w14:textId="77777777" w:rsidR="000D593D" w:rsidRPr="000C2B8F" w:rsidRDefault="003B4BC1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5">
            <w:r w:rsidRPr="000C2B8F">
              <w:rPr>
                <w:sz w:val="20"/>
                <w:szCs w:val="20"/>
              </w:rPr>
              <w:t>Important notes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</w:instrText>
            </w:r>
            <w:r w:rsidRPr="000C2B8F">
              <w:rPr>
                <w:sz w:val="20"/>
                <w:szCs w:val="20"/>
              </w:rPr>
              <w:instrText>AGEREF _Toc136785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  <w:vertAlign w:val="superscript"/>
              </w:rPr>
              <w:t xml:space="preserve">5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03F8B7E9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6">
            <w:r w:rsidRPr="000C2B8F">
              <w:rPr>
                <w:sz w:val="22"/>
                <w:szCs w:val="20"/>
              </w:rPr>
              <w:t>Results Summary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6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6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77B407F5" w14:textId="77777777" w:rsidR="000D593D" w:rsidRPr="000C2B8F" w:rsidRDefault="003B4BC1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7">
            <w:r w:rsidRPr="000C2B8F">
              <w:rPr>
                <w:sz w:val="20"/>
                <w:szCs w:val="20"/>
              </w:rPr>
              <w:t>Passed/Failed – by heuristic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7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</w:rPr>
              <w:t xml:space="preserve">6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50A2498C" w14:textId="77777777" w:rsidR="000D593D" w:rsidRPr="000C2B8F" w:rsidRDefault="003B4BC1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8">
            <w:r w:rsidRPr="000C2B8F">
              <w:rPr>
                <w:sz w:val="20"/>
                <w:szCs w:val="20"/>
              </w:rPr>
              <w:t>nielsons rating scale – By Heuristic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8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  <w:vertAlign w:val="superscript"/>
              </w:rPr>
              <w:t xml:space="preserve">7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7CEC7053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9">
            <w:r w:rsidRPr="000C2B8F">
              <w:rPr>
                <w:sz w:val="22"/>
                <w:szCs w:val="20"/>
              </w:rPr>
              <w:t>1. Visibility of system status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9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8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159E12A5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0">
            <w:r w:rsidRPr="000C2B8F">
              <w:rPr>
                <w:sz w:val="22"/>
                <w:szCs w:val="20"/>
              </w:rPr>
              <w:t xml:space="preserve">2. Match </w:t>
            </w:r>
            <w:r w:rsidRPr="000C2B8F">
              <w:rPr>
                <w:sz w:val="22"/>
                <w:szCs w:val="20"/>
              </w:rPr>
              <w:t>between system and the real world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0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10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6C3E0C65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1">
            <w:r w:rsidRPr="000C2B8F">
              <w:rPr>
                <w:sz w:val="22"/>
                <w:szCs w:val="20"/>
              </w:rPr>
              <w:t>3. User control and freedom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1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12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236E7155" w14:textId="77777777" w:rsidR="000D593D" w:rsidRPr="000C2B8F" w:rsidRDefault="003B4BC1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2">
            <w:r w:rsidRPr="000C2B8F">
              <w:rPr>
                <w:sz w:val="22"/>
                <w:szCs w:val="20"/>
              </w:rPr>
              <w:t>4. Consistency and standards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2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</w:rPr>
              <w:t xml:space="preserve">14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5EFEA06B" w14:textId="77777777" w:rsidR="000D593D" w:rsidRPr="000C2B8F" w:rsidRDefault="003B4BC1">
          <w:pPr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end"/>
          </w:r>
        </w:p>
      </w:sdtContent>
    </w:sdt>
    <w:p w14:paraId="695D2134" w14:textId="77777777" w:rsidR="000D593D" w:rsidRPr="000C2B8F" w:rsidRDefault="003B4BC1">
      <w:pPr>
        <w:spacing w:after="94" w:line="338" w:lineRule="auto"/>
        <w:ind w:left="-5" w:right="-15"/>
        <w:rPr>
          <w:sz w:val="22"/>
          <w:szCs w:val="20"/>
        </w:rPr>
      </w:pPr>
      <w:r w:rsidRPr="000C2B8F">
        <w:rPr>
          <w:sz w:val="22"/>
          <w:szCs w:val="20"/>
        </w:rPr>
        <w:br w:type="page"/>
      </w:r>
    </w:p>
    <w:p w14:paraId="34CFBD28" w14:textId="77777777" w:rsidR="000D593D" w:rsidRPr="000C2B8F" w:rsidRDefault="003B4BC1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0" w:name="_Toc136783"/>
      <w:r w:rsidRPr="000C2B8F">
        <w:rPr>
          <w:sz w:val="32"/>
          <w:szCs w:val="20"/>
        </w:rPr>
        <w:lastRenderedPageBreak/>
        <w:t xml:space="preserve">Introduction </w:t>
      </w:r>
      <w:bookmarkEnd w:id="0"/>
    </w:p>
    <w:p w14:paraId="20986546" w14:textId="77777777" w:rsidR="000D593D" w:rsidRPr="000C2B8F" w:rsidRDefault="003B4BC1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917764" wp14:editId="5F9E0EC5">
                <wp:extent cx="6894576" cy="6097"/>
                <wp:effectExtent l="0" t="0" r="0" b="0"/>
                <wp:docPr id="109475" name="Group 109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3" name="Shape 13755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475" style="width:542.88pt;height:0.480042pt;mso-position-horizontal-relative:char;mso-position-vertical-relative:line" coordsize="68945,60">
                <v:shape id="Shape 13755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171FBAF" w14:textId="77777777" w:rsidR="000D593D" w:rsidRPr="000C2B8F" w:rsidRDefault="003B4BC1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CD12677" w14:textId="77777777" w:rsidR="000D593D" w:rsidRPr="000C2B8F" w:rsidRDefault="003B4BC1">
      <w:pPr>
        <w:pStyle w:val="Heading2"/>
        <w:ind w:left="-5"/>
        <w:rPr>
          <w:sz w:val="28"/>
          <w:szCs w:val="20"/>
        </w:rPr>
      </w:pPr>
      <w:bookmarkStart w:id="1" w:name="_Toc136784"/>
      <w:r w:rsidRPr="000C2B8F">
        <w:rPr>
          <w:sz w:val="28"/>
          <w:szCs w:val="20"/>
        </w:rPr>
        <w:t xml:space="preserve">SUMMARY OF HEURISTICS  </w:t>
      </w:r>
      <w:bookmarkEnd w:id="1"/>
    </w:p>
    <w:p w14:paraId="5EBD7E6B" w14:textId="77777777" w:rsidR="000D593D" w:rsidRPr="000C2B8F" w:rsidRDefault="003B4BC1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4DA9746E" wp14:editId="78E48A22">
            <wp:extent cx="6912864" cy="12192"/>
            <wp:effectExtent l="0" t="0" r="0" b="0"/>
            <wp:docPr id="132221" name="Picture 1322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1" name="Picture 13222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AAE3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88" w:type="dxa"/>
          <w:left w:w="109" w:type="dxa"/>
          <w:bottom w:w="0" w:type="dxa"/>
          <w:right w:w="103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08E8CD0A" w14:textId="77777777">
        <w:trPr>
          <w:trHeight w:val="431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09537C0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62CA609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27A17706" w14:textId="77777777">
        <w:trPr>
          <w:trHeight w:val="1080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EAAF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261C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E267F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always keep users informed about what is going on, through appropriate feedback within reasonable time. </w:t>
            </w:r>
          </w:p>
          <w:p w14:paraId="4487C51B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B5C3260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FEF5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6D54AB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55CE01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peak the user's language, with words, phrases and concepts familiar to the user, rather than system-oriented terms.  </w:t>
            </w:r>
          </w:p>
          <w:p w14:paraId="4ACCEACF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258D700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llow real-world conventions, making information appear in a natural and logical order. </w:t>
            </w:r>
          </w:p>
          <w:p w14:paraId="153CDFA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052770" w14:textId="77777777">
        <w:trPr>
          <w:trHeight w:val="335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5759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E526B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C9DE0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be free to select and sequence tasks (when appropriate), rather than having the system do this for them.  </w:t>
            </w:r>
          </w:p>
          <w:p w14:paraId="42B16D65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BBE9F6C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often choose system functions by mistake and will need a clearly marked "emergency exit" to leave the </w:t>
            </w:r>
            <w:r w:rsidRPr="000C2B8F">
              <w:rPr>
                <w:sz w:val="22"/>
                <w:szCs w:val="20"/>
              </w:rPr>
              <w:t xml:space="preserve">unwanted state without having to go through an extended dialogue.  </w:t>
            </w:r>
          </w:p>
          <w:p w14:paraId="4AF6C302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7A3F638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make their own decisions (with clear information) regarding the costs of exiting current work. The system should support undo and redo. </w:t>
            </w:r>
          </w:p>
          <w:p w14:paraId="6829C205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2386D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6C38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936E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CC936A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not have to wonder whether different words, situations, or actions mean the same thing. Follow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latform conventions</w:t>
            </w:r>
            <w:r w:rsidRPr="000C2B8F">
              <w:rPr>
                <w:sz w:val="22"/>
                <w:szCs w:val="20"/>
              </w:rPr>
              <w:t xml:space="preserve">. </w:t>
            </w:r>
          </w:p>
          <w:p w14:paraId="43400C45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4CD1" w14:textId="77777777">
        <w:trPr>
          <w:trHeight w:val="219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8A7E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C21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C250E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is a careful design which prevents a problem from occurring in the first place.  </w:t>
            </w:r>
          </w:p>
          <w:p w14:paraId="36C65A1C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27BBDB5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Either eliminate error-prone conditions or check for them and present users wi</w:t>
            </w:r>
            <w:r w:rsidRPr="000C2B8F">
              <w:rPr>
                <w:sz w:val="22"/>
                <w:szCs w:val="20"/>
              </w:rPr>
              <w:t xml:space="preserve">th a confirmation option before they commit to the action. (Read full article on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reventing user errors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1029CB4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0DECAA" w14:textId="77777777">
        <w:trPr>
          <w:trHeight w:val="104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7C89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B71A74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EA6A4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is a careful design which prevents a problem from occurring in the first place. </w:t>
            </w:r>
          </w:p>
          <w:p w14:paraId="20CB948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A3D05A1" w14:textId="77777777" w:rsidR="000D593D" w:rsidRPr="000C2B8F" w:rsidRDefault="000D593D">
      <w:pPr>
        <w:spacing w:line="259" w:lineRule="auto"/>
        <w:ind w:left="-729" w:right="11520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85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1E03669F" w14:textId="77777777">
        <w:trPr>
          <w:trHeight w:val="436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720DE37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19DBBD8C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3A3A648B" w14:textId="77777777">
        <w:trPr>
          <w:trHeight w:val="2803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84B58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4FF1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B09A5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inimize the user's memory load by making objects, actions, and options visible.  </w:t>
            </w:r>
          </w:p>
          <w:p w14:paraId="671DD52F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E884888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he user should not have to remember information from one part of the dialogue to another. Instructions for use of the system should be visible or easily retrievable whene</w:t>
            </w:r>
            <w:r w:rsidRPr="000C2B8F">
              <w:rPr>
                <w:sz w:val="22"/>
                <w:szCs w:val="20"/>
              </w:rPr>
              <w:t xml:space="preserve">ver appropriate. </w:t>
            </w:r>
          </w:p>
          <w:p w14:paraId="4D538F27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19A7ADD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Read full article on </w:t>
            </w:r>
            <w:r w:rsidRPr="000C2B8F">
              <w:rPr>
                <w:color w:val="954E71"/>
                <w:sz w:val="22"/>
                <w:szCs w:val="20"/>
                <w:u w:val="single" w:color="954E71"/>
              </w:rPr>
              <w:t>recognition vs. recall in UX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50C5402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1C7364" w14:textId="77777777">
        <w:trPr>
          <w:trHeight w:val="162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2FFC9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918DF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C06E4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ccelerators — unseen by the novice user — </w:t>
            </w:r>
            <w:r w:rsidRPr="000C2B8F">
              <w:rPr>
                <w:sz w:val="22"/>
                <w:szCs w:val="20"/>
              </w:rPr>
              <w:t xml:space="preserve">may often speed up the interaction for the expert user such that the system can cater to both inexperienced and experienced users. Allow users to tailor frequent actions. </w:t>
            </w:r>
          </w:p>
          <w:p w14:paraId="70E13789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8CE2D9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771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D0DFE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8E922E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ialogues should not contain information which is irrelevant or rarely needed.  </w:t>
            </w:r>
          </w:p>
          <w:p w14:paraId="7F8ABE6E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8B88C5B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ry extra unit of information in a dialogue competes with the relevant units of information and diminishes their relative visibility. </w:t>
            </w:r>
          </w:p>
          <w:p w14:paraId="2AED456B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549C8A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E79BE4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54337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69068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though it is better if the system can be used without documentation, it may be necessary to provide help and documentation.  </w:t>
            </w:r>
          </w:p>
          <w:p w14:paraId="211EA027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EF2BEC0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ny such information should be easy to search, focused on the user's task, list concrete steps to b</w:t>
            </w:r>
            <w:r w:rsidRPr="000C2B8F">
              <w:rPr>
                <w:sz w:val="22"/>
                <w:szCs w:val="20"/>
              </w:rPr>
              <w:t xml:space="preserve">e carried out, and not be too large. </w:t>
            </w:r>
          </w:p>
          <w:p w14:paraId="318CA9A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3F7C4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66187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D85A92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78DC6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upport, extend, supplement, or enhance the user's skills, background knowledge, and expertise - not replace them. </w:t>
            </w:r>
          </w:p>
          <w:p w14:paraId="1DA6ACC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4486D8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F80CB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4CACC9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and respectful interaction with the user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8D67F8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user's interactions with the system should enhance the quality of her or his work-life. The user should be treated with respect.  </w:t>
            </w:r>
          </w:p>
          <w:p w14:paraId="13DA83D7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100946A" w14:textId="77777777" w:rsidR="000D593D" w:rsidRPr="000C2B8F" w:rsidRDefault="003B4BC1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design should be aesthetically pleasing- with artistic as well as functional value. </w:t>
            </w:r>
          </w:p>
          <w:p w14:paraId="4E4A8105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59A254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C0C5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F1172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1278AE" w14:textId="77777777" w:rsidR="000D593D" w:rsidRPr="000C2B8F" w:rsidRDefault="003B4BC1">
            <w:pPr>
              <w:spacing w:line="236" w:lineRule="auto"/>
              <w:ind w:left="1" w:right="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help the user to protect personal or private information- belonging to the user or the his/her clients. </w:t>
            </w:r>
          </w:p>
          <w:p w14:paraId="6FAC7D8E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4B5402A" w14:textId="77777777" w:rsidR="000D593D" w:rsidRPr="000C2B8F" w:rsidRDefault="003B4BC1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86B6852" w14:textId="77777777" w:rsidR="000D593D" w:rsidRPr="000C2B8F" w:rsidRDefault="003B4BC1">
      <w:pPr>
        <w:pStyle w:val="Heading2"/>
        <w:ind w:left="-5"/>
        <w:rPr>
          <w:sz w:val="28"/>
          <w:szCs w:val="20"/>
        </w:rPr>
      </w:pPr>
      <w:bookmarkStart w:id="2" w:name="_Toc136785"/>
      <w:r w:rsidRPr="000C2B8F">
        <w:rPr>
          <w:sz w:val="28"/>
          <w:szCs w:val="20"/>
        </w:rPr>
        <w:t xml:space="preserve">IMPORTANT NOTES </w:t>
      </w:r>
      <w:bookmarkEnd w:id="2"/>
    </w:p>
    <w:p w14:paraId="5B8DDC31" w14:textId="77777777" w:rsidR="000D593D" w:rsidRPr="000C2B8F" w:rsidRDefault="003B4BC1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29422F3" wp14:editId="380DB3FF">
            <wp:extent cx="6912864" cy="9144"/>
            <wp:effectExtent l="0" t="0" r="0" b="0"/>
            <wp:docPr id="132226" name="Picture 1322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6" name="Picture 13222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2BC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4AE35CF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is assessment guide and checklist has been compiled and modified from: </w:t>
      </w:r>
    </w:p>
    <w:p w14:paraId="1A53140D" w14:textId="77777777" w:rsidR="000D593D" w:rsidRPr="000C2B8F" w:rsidRDefault="003B4BC1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Neilson Norman 10 Heuristics  </w:t>
      </w:r>
    </w:p>
    <w:p w14:paraId="00350600" w14:textId="77777777" w:rsidR="000D593D" w:rsidRPr="000C2B8F" w:rsidRDefault="003B4BC1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Making Computers-People Literate. © Copyright 1993. By Elaine Weiss ISBN: 0-471-01877-5 </w:t>
      </w:r>
    </w:p>
    <w:p w14:paraId="0D33E839" w14:textId="77777777" w:rsidR="000D593D" w:rsidRPr="000C2B8F" w:rsidRDefault="003B4BC1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Usability Inspection Methods. © Copyright 1994.By Jakob Nielsen and Robert Mack ISBN: 155542-622-0 </w:t>
      </w:r>
    </w:p>
    <w:p w14:paraId="1B608B5B" w14:textId="77777777" w:rsidR="000D593D" w:rsidRPr="000C2B8F" w:rsidRDefault="003B4BC1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color w:val="0463C1"/>
          <w:sz w:val="22"/>
          <w:szCs w:val="20"/>
          <w:u w:val="single" w:color="0463C1"/>
        </w:rPr>
        <w:t>http://www.stcsig.org/usability/topics/articles/he-checklist.html-</w:t>
      </w:r>
      <w:r w:rsidRPr="000C2B8F">
        <w:rPr>
          <w:sz w:val="22"/>
          <w:szCs w:val="20"/>
        </w:rPr>
        <w:t xml:space="preserve"> By Deniese Pierotti, Xerox </w:t>
      </w:r>
    </w:p>
    <w:p w14:paraId="61CEF033" w14:textId="77777777" w:rsidR="000D593D" w:rsidRPr="000C2B8F" w:rsidRDefault="003B4BC1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Corporation </w:t>
      </w:r>
    </w:p>
    <w:p w14:paraId="5AE1B06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1F3A2A4E" w14:textId="77777777" w:rsidR="000D593D" w:rsidRPr="000C2B8F" w:rsidRDefault="003B4BC1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3" w:name="_Toc136786"/>
      <w:r w:rsidRPr="000C2B8F">
        <w:rPr>
          <w:sz w:val="32"/>
          <w:szCs w:val="20"/>
        </w:rPr>
        <w:lastRenderedPageBreak/>
        <w:t xml:space="preserve">Results Summary </w:t>
      </w:r>
      <w:bookmarkEnd w:id="3"/>
    </w:p>
    <w:p w14:paraId="1575AA9C" w14:textId="77777777" w:rsidR="000D593D" w:rsidRPr="000C2B8F" w:rsidRDefault="003B4BC1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0BF10E3" wp14:editId="3CF78060">
                <wp:extent cx="6894576" cy="6097"/>
                <wp:effectExtent l="0" t="0" r="0" b="0"/>
                <wp:docPr id="111802" name="Group 111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5" name="Shape 13755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802" style="width:542.88pt;height:0.480042pt;mso-position-horizontal-relative:char;mso-position-vertical-relative:line" coordsize="68945,60">
                <v:shape id="Shape 13755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1EE5F5" w14:textId="77777777" w:rsidR="000D593D" w:rsidRPr="000C2B8F" w:rsidRDefault="003B4BC1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268C630" w14:textId="77777777" w:rsidR="000D593D" w:rsidRPr="000C2B8F" w:rsidRDefault="003B4BC1">
      <w:pPr>
        <w:pStyle w:val="Heading2"/>
        <w:ind w:left="-5"/>
        <w:rPr>
          <w:sz w:val="28"/>
          <w:szCs w:val="20"/>
        </w:rPr>
      </w:pPr>
      <w:bookmarkStart w:id="4" w:name="_Toc136787"/>
      <w:r w:rsidRPr="000C2B8F">
        <w:rPr>
          <w:sz w:val="28"/>
          <w:szCs w:val="20"/>
        </w:rPr>
        <w:t xml:space="preserve">PASSED/FAILED – BY HEURISTIC  </w:t>
      </w:r>
      <w:bookmarkEnd w:id="4"/>
    </w:p>
    <w:p w14:paraId="688805A3" w14:textId="77777777" w:rsidR="000D593D" w:rsidRPr="000C2B8F" w:rsidRDefault="003B4BC1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E04A748" wp14:editId="13927A9B">
            <wp:extent cx="6912864" cy="12192"/>
            <wp:effectExtent l="0" t="0" r="0" b="0"/>
            <wp:docPr id="132228" name="Picture 1322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8" name="Picture 13222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3520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3" w:type="dxa"/>
        </w:tblCellMar>
        <w:tblLook w:val="04A0" w:firstRow="1" w:lastRow="0" w:firstColumn="1" w:lastColumn="0" w:noHBand="0" w:noVBand="1"/>
      </w:tblPr>
      <w:tblGrid>
        <w:gridCol w:w="493"/>
        <w:gridCol w:w="5170"/>
        <w:gridCol w:w="1704"/>
        <w:gridCol w:w="1843"/>
        <w:gridCol w:w="1578"/>
      </w:tblGrid>
      <w:tr w:rsidR="000D593D" w:rsidRPr="000C2B8F" w14:paraId="45E6E9AA" w14:textId="77777777">
        <w:trPr>
          <w:trHeight w:val="398"/>
        </w:trPr>
        <w:tc>
          <w:tcPr>
            <w:tcW w:w="5663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FBF09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5494372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passed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6AD328B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failed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78FF4D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n/a </w:t>
            </w:r>
          </w:p>
        </w:tc>
      </w:tr>
      <w:tr w:rsidR="000D593D" w:rsidRPr="000C2B8F" w14:paraId="7873B679" w14:textId="77777777">
        <w:trPr>
          <w:trHeight w:val="504"/>
        </w:trPr>
        <w:tc>
          <w:tcPr>
            <w:tcW w:w="49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9EFD8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51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718EB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CFECA" w14:textId="3FBFD8C6" w:rsidR="000D593D" w:rsidRPr="000C2B8F" w:rsidRDefault="00C663B0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3B4BC1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474BF8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A58F7" w14:textId="49EE07AE" w:rsidR="000D593D" w:rsidRPr="000C2B8F" w:rsidRDefault="00C663B0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3B4BC1"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5980DAC5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C296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C5DF4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D532D" w14:textId="4F6D44BF" w:rsidR="000D593D" w:rsidRPr="000C2B8F" w:rsidRDefault="00BE2613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3B4BC1"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9CB0A6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31BF33" w14:textId="2DF344FB" w:rsidR="000D593D" w:rsidRPr="000C2B8F" w:rsidRDefault="00BE2613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="003B4BC1" w:rsidRPr="000C2B8F">
              <w:rPr>
                <w:sz w:val="22"/>
                <w:szCs w:val="20"/>
              </w:rPr>
              <w:t xml:space="preserve">/15 </w:t>
            </w:r>
          </w:p>
        </w:tc>
      </w:tr>
      <w:tr w:rsidR="000D593D" w:rsidRPr="000C2B8F" w14:paraId="4F395CFB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5B03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557F4D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18098" w14:textId="7D2926BD" w:rsidR="000D593D" w:rsidRPr="000C2B8F" w:rsidRDefault="003E45BC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3B4BC1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5F7" w14:textId="2EC01FBD" w:rsidR="000D593D" w:rsidRPr="000C2B8F" w:rsidRDefault="003E45BC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AA144" w14:textId="1B8E71E6" w:rsidR="000D593D" w:rsidRPr="000C2B8F" w:rsidRDefault="003E45BC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3B4BC1" w:rsidRPr="000C2B8F">
              <w:rPr>
                <w:sz w:val="22"/>
                <w:szCs w:val="20"/>
              </w:rPr>
              <w:t xml:space="preserve">/18 </w:t>
            </w:r>
          </w:p>
        </w:tc>
      </w:tr>
      <w:tr w:rsidR="000D593D" w:rsidRPr="000C2B8F" w14:paraId="3FBEDD3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0FA9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BA61E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08625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70A96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BE11D5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</w:tr>
      <w:tr w:rsidR="000D593D" w:rsidRPr="000C2B8F" w14:paraId="62AEE456" w14:textId="77777777">
        <w:trPr>
          <w:trHeight w:val="75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3A443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84176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D3FDEB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C10719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A251F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</w:tr>
      <w:tr w:rsidR="000D593D" w:rsidRPr="000C2B8F" w14:paraId="5A0C2C6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A9B6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A9527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D0C47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CB512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B2CA3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</w:tr>
      <w:tr w:rsidR="000D593D" w:rsidRPr="000C2B8F" w14:paraId="394C45F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128D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579DE3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0DDA4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539DB0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D56338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</w:tr>
      <w:tr w:rsidR="000D593D" w:rsidRPr="000C2B8F" w14:paraId="3F73CF57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500D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9E8928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0094D4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5A65EE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517ED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</w:tr>
      <w:tr w:rsidR="000D593D" w:rsidRPr="000C2B8F" w14:paraId="7A4F85DD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61A3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79E9F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DD04EB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265F7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E9038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3C2AA10F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F611A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CF8FD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78D3E1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655400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4681B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</w:tr>
      <w:tr w:rsidR="000D593D" w:rsidRPr="000C2B8F" w14:paraId="72B4C381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1A0B4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EF495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9ADC8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3C873B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CB768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7E6A5125" w14:textId="77777777" w:rsidTr="000C2B8F">
        <w:trPr>
          <w:trHeight w:val="38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D2AF2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253BCA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</w:t>
            </w:r>
            <w:r w:rsidRPr="000C2B8F">
              <w:rPr>
                <w:sz w:val="22"/>
                <w:szCs w:val="20"/>
              </w:rPr>
              <w:t xml:space="preserve">and respectful interaction with the user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737EDE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D6ACE5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3810B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3F716FA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B7E397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A2E81A" w14:textId="77777777" w:rsidR="000D593D" w:rsidRPr="000C2B8F" w:rsidRDefault="003B4BC1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BE3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CDC9A1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CEA32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</w:tr>
      <w:tr w:rsidR="000D593D" w:rsidRPr="000C2B8F" w14:paraId="5D143F8B" w14:textId="77777777">
        <w:trPr>
          <w:trHeight w:val="470"/>
        </w:trPr>
        <w:tc>
          <w:tcPr>
            <w:tcW w:w="566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564A8" w14:textId="77777777" w:rsidR="000D593D" w:rsidRPr="000C2B8F" w:rsidRDefault="003B4BC1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s: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37F0F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E505F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4E11F8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</w:tr>
    </w:tbl>
    <w:p w14:paraId="6CD6994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7FC31434" w14:textId="77777777" w:rsidR="000D593D" w:rsidRPr="000C2B8F" w:rsidRDefault="003B4BC1">
      <w:pPr>
        <w:pStyle w:val="Heading2"/>
        <w:ind w:left="-5"/>
        <w:rPr>
          <w:sz w:val="28"/>
          <w:szCs w:val="20"/>
        </w:rPr>
      </w:pPr>
      <w:bookmarkStart w:id="5" w:name="_Toc136788"/>
      <w:r w:rsidRPr="000C2B8F">
        <w:rPr>
          <w:sz w:val="28"/>
          <w:szCs w:val="20"/>
        </w:rPr>
        <w:t xml:space="preserve">NIELSONS RATING SCALE – BY HEURISTIC </w:t>
      </w:r>
      <w:bookmarkEnd w:id="5"/>
    </w:p>
    <w:p w14:paraId="79EAFFCE" w14:textId="77777777" w:rsidR="000D593D" w:rsidRPr="000C2B8F" w:rsidRDefault="003B4BC1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576531D" wp14:editId="575F7253">
            <wp:extent cx="6912864" cy="9144"/>
            <wp:effectExtent l="0" t="0" r="0" b="0"/>
            <wp:docPr id="132230" name="Picture 132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30" name="Picture 1322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77D9" w14:textId="77777777" w:rsidR="000D593D" w:rsidRPr="000C2B8F" w:rsidRDefault="003B4BC1">
      <w:pPr>
        <w:spacing w:line="259" w:lineRule="auto"/>
        <w:ind w:left="72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4569CF7" w14:textId="77777777" w:rsidR="000D593D" w:rsidRPr="000C2B8F" w:rsidRDefault="003B4BC1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4 = Usability blocker </w:t>
      </w:r>
    </w:p>
    <w:p w14:paraId="39D0A777" w14:textId="77777777" w:rsidR="000D593D" w:rsidRPr="000C2B8F" w:rsidRDefault="003B4BC1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3 = Major usability problem </w:t>
      </w:r>
    </w:p>
    <w:p w14:paraId="14B56443" w14:textId="77777777" w:rsidR="000D593D" w:rsidRPr="000C2B8F" w:rsidRDefault="003B4BC1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2 </w:t>
      </w:r>
      <w:r w:rsidRPr="000C2B8F">
        <w:rPr>
          <w:sz w:val="22"/>
          <w:szCs w:val="20"/>
        </w:rPr>
        <w:t xml:space="preserve">= Minor usability problem </w:t>
      </w:r>
    </w:p>
    <w:p w14:paraId="0DD424A0" w14:textId="77777777" w:rsidR="000D593D" w:rsidRPr="000C2B8F" w:rsidRDefault="003B4BC1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1 = Cosmetic problem only </w:t>
      </w:r>
    </w:p>
    <w:p w14:paraId="1E8DD024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176A987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1165"/>
        <w:gridCol w:w="2515"/>
        <w:gridCol w:w="2429"/>
        <w:gridCol w:w="2256"/>
        <w:gridCol w:w="2423"/>
      </w:tblGrid>
      <w:tr w:rsidR="000D593D" w:rsidRPr="000C2B8F" w14:paraId="16467506" w14:textId="77777777">
        <w:trPr>
          <w:trHeight w:val="701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527F9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F51AF1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usability blockers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178904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ajor usability problems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F00AE3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inor usability problems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9DE754A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cosmetic problems </w:t>
            </w:r>
          </w:p>
        </w:tc>
      </w:tr>
      <w:tr w:rsidR="000D593D" w:rsidRPr="000C2B8F" w14:paraId="3DC87A1C" w14:textId="77777777">
        <w:trPr>
          <w:trHeight w:val="504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41231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3A9F5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EC523" w14:textId="77777777" w:rsidR="000D593D" w:rsidRPr="000C2B8F" w:rsidRDefault="003B4BC1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DD99F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68992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838FE7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15146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7C0C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A42D1" w14:textId="77777777" w:rsidR="000D593D" w:rsidRPr="000C2B8F" w:rsidRDefault="003B4BC1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72273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564AE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194C1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4558D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2EAB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48A24" w14:textId="77777777" w:rsidR="000D593D" w:rsidRPr="000C2B8F" w:rsidRDefault="003B4BC1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4380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56FA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542E29A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8A97B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DAA41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58FA6" w14:textId="77777777" w:rsidR="000D593D" w:rsidRPr="000C2B8F" w:rsidRDefault="003B4BC1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F49ADC" w14:textId="59EE63CA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5D5A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54DA0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FC13D9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9246D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5A716" w14:textId="77777777" w:rsidR="000D593D" w:rsidRPr="000C2B8F" w:rsidRDefault="003B4BC1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D7DB2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FFFB34" w14:textId="0C6D66A9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19C97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3CF3BF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F9884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AC74A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C125C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094145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45AD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37695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F9187C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D052B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C1E55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4894F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F96BB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FEAED8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867725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5CF1D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374B00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51312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9E409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6EF1A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F902F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BB4FCF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F1B868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3C1929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F2AF4F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7A8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8F5BCF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1DB61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0A0782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ED5F4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7499D2F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3C2FFC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99890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E80C3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985F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650D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704F65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1FD87C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C0E0AB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7CEDF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48172E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E1533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0D9B83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2B7EC" w14:textId="77777777" w:rsidR="000D593D" w:rsidRPr="000C2B8F" w:rsidRDefault="003B4BC1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76B798" w14:textId="77777777" w:rsidR="000D593D" w:rsidRPr="000C2B8F" w:rsidRDefault="003B4BC1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1A69" w14:textId="77777777" w:rsidR="000D593D" w:rsidRPr="000C2B8F" w:rsidRDefault="003B4BC1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7FFF7" w14:textId="77777777" w:rsidR="000D593D" w:rsidRPr="000C2B8F" w:rsidRDefault="003B4BC1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238E0E" w14:textId="77777777" w:rsidR="000D593D" w:rsidRPr="000C2B8F" w:rsidRDefault="003B4BC1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C139DC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67987CB5" w14:textId="77777777" w:rsidR="000D593D" w:rsidRPr="000C2B8F" w:rsidRDefault="003B4BC1">
      <w:pPr>
        <w:pStyle w:val="Heading1"/>
        <w:ind w:left="340" w:hanging="355"/>
        <w:rPr>
          <w:sz w:val="32"/>
          <w:szCs w:val="20"/>
        </w:rPr>
      </w:pPr>
      <w:bookmarkStart w:id="6" w:name="_Toc136789"/>
      <w:bookmarkStart w:id="7" w:name="_Hlk101941195"/>
      <w:r w:rsidRPr="000C2B8F">
        <w:rPr>
          <w:sz w:val="32"/>
          <w:szCs w:val="20"/>
        </w:rPr>
        <w:t xml:space="preserve">Visibility of system status </w:t>
      </w:r>
      <w:bookmarkEnd w:id="6"/>
    </w:p>
    <w:p w14:paraId="5FF52C67" w14:textId="77777777" w:rsidR="000D593D" w:rsidRPr="000C2B8F" w:rsidRDefault="003B4BC1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3B1BE7C" wp14:editId="54E556D7">
                <wp:extent cx="6894576" cy="6097"/>
                <wp:effectExtent l="0" t="0" r="0" b="0"/>
                <wp:docPr id="111582" name="Group 111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9" name="Shape 13755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582" style="width:542.88pt;height:0.480042pt;mso-position-horizontal-relative:char;mso-position-vertical-relative:line" coordsize="68945,60">
                <v:shape id="Shape 13756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BB566E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396C94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always keep users informed about what is going on, through appropriate feedback within reasonable time. </w:t>
      </w:r>
    </w:p>
    <w:p w14:paraId="0B07609B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3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72"/>
        <w:gridCol w:w="710"/>
        <w:gridCol w:w="667"/>
        <w:gridCol w:w="888"/>
        <w:gridCol w:w="1967"/>
      </w:tblGrid>
      <w:tr w:rsidR="000D593D" w:rsidRPr="000C2B8F" w14:paraId="18F974AB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511D0E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789244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40E419" w14:textId="77777777" w:rsidR="000D593D" w:rsidRPr="000C2B8F" w:rsidRDefault="003B4BC1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B7B710A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9AC844C" w14:textId="77777777" w:rsidR="000D593D" w:rsidRPr="000C2B8F" w:rsidRDefault="003B4BC1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5C0E2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897F75D" w14:textId="77777777" w:rsidR="000D593D" w:rsidRPr="000C2B8F" w:rsidRDefault="003B4BC1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67D3D17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FD7B5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B3C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very screen begin with a title or header that describes the page content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0B1789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92C3CD" w14:textId="64402DA7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E71E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584DD" w14:textId="0D245ADA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96DE1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42CAA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8387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A424E" w14:textId="77777777" w:rsidR="000D593D" w:rsidRPr="000C2B8F" w:rsidRDefault="003B4BC1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multipage data entry screens, is each page titled uniquely to show its relation to others?  </w:t>
            </w:r>
          </w:p>
          <w:p w14:paraId="060EA2D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A892F1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multi-page flow, each </w:t>
            </w:r>
            <w:r w:rsidRPr="000C2B8F">
              <w:rPr>
                <w:sz w:val="22"/>
                <w:szCs w:val="20"/>
              </w:rPr>
              <w:t xml:space="preserve">page has a descriptive title i.e. Step 1 of 3 etc.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1BA7C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BC1B90" w14:textId="1E9D555F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A282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63F70C" w14:textId="14E0EF09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98A1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D643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23D1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5E723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 consistent icon design scheme &amp; treatment across the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FD60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D1EF81" w14:textId="3278357A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E0D8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A53A0" w14:textId="48A84DE1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721E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5BF3ED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0AEAD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F6DC1" w14:textId="77777777" w:rsidR="000D593D" w:rsidRPr="000C2B8F" w:rsidRDefault="003B4BC1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current status of an icon clearly indicated?  </w:t>
            </w:r>
          </w:p>
          <w:p w14:paraId="3F825B6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6FA7C0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enabled/disabled; selected/not selected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74F60D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044EF" w14:textId="7BC0924B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317A7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33E199" w14:textId="25B9341E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62978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1665F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A9BBDD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98F55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</w:t>
            </w:r>
            <w:r w:rsidRPr="000C2B8F">
              <w:rPr>
                <w:sz w:val="22"/>
                <w:szCs w:val="20"/>
              </w:rPr>
              <w:t xml:space="preserve">instructions, prompts (ex. confirmation messages), and error messages appear in the same place(s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09AFBA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73C3B" w14:textId="2065BB45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BE5CC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9303B" w14:textId="79CE047A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C124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664D8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52A0B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EBE96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some form of system feedback for every important user action? (ex - success messages, error messages, new screen, visual/textual change, or visible selection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66610C" w14:textId="0F6845B9" w:rsidR="000D593D" w:rsidRPr="000C2B8F" w:rsidRDefault="000D593D">
            <w:pPr>
              <w:spacing w:line="259" w:lineRule="auto"/>
              <w:ind w:left="5" w:firstLine="0"/>
              <w:rPr>
                <w:sz w:val="22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5E585" w14:textId="3CD032DC" w:rsidR="000D593D" w:rsidRPr="000C2B8F" w:rsidRDefault="00CD237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3093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646986" w14:textId="1441C158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3139E1" w14:textId="3640CF2F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message when sign-</w:t>
            </w:r>
            <w:r w:rsidR="0067005C">
              <w:rPr>
                <w:sz w:val="22"/>
                <w:szCs w:val="20"/>
              </w:rPr>
              <w:t>in /</w:t>
            </w:r>
            <w:r>
              <w:rPr>
                <w:sz w:val="22"/>
                <w:szCs w:val="20"/>
              </w:rPr>
              <w:t>sign up success, sending invitation success</w:t>
            </w:r>
          </w:p>
        </w:tc>
      </w:tr>
      <w:tr w:rsidR="000D593D" w:rsidRPr="000C2B8F" w14:paraId="0810B0A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7B931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E8570D" w14:textId="77777777" w:rsidR="000D593D" w:rsidRPr="000C2B8F" w:rsidRDefault="003B4BC1">
            <w:pPr>
              <w:spacing w:line="259" w:lineRule="auto"/>
              <w:ind w:left="0" w:right="19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about which elements or choices are select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08E2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3A2E87" w14:textId="353E70FF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7F25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9EDC5" w14:textId="7BE50697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36E71" w14:textId="305B3364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lor change when hovering through </w:t>
            </w:r>
            <w:r w:rsidR="0067005C">
              <w:rPr>
                <w:sz w:val="22"/>
                <w:szCs w:val="20"/>
              </w:rPr>
              <w:t xml:space="preserve">the </w:t>
            </w:r>
            <w:r>
              <w:rPr>
                <w:sz w:val="22"/>
                <w:szCs w:val="20"/>
              </w:rPr>
              <w:t>selectable object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FAD30E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5DB13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C22AAB" w14:textId="77777777" w:rsidR="000D593D" w:rsidRPr="000C2B8F" w:rsidRDefault="003B4BC1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ultiple options can be selected, is there visual feedback about which options are already selected?  </w:t>
            </w:r>
          </w:p>
          <w:p w14:paraId="26EB8F8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5EE0ABB" w14:textId="790F30CD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</w:t>
            </w:r>
            <w:r w:rsidR="0067005C">
              <w:rPr>
                <w:sz w:val="22"/>
                <w:szCs w:val="20"/>
              </w:rPr>
              <w:t>Multi-select</w:t>
            </w:r>
            <w:r w:rsidRPr="000C2B8F">
              <w:rPr>
                <w:sz w:val="22"/>
                <w:szCs w:val="20"/>
              </w:rPr>
              <w:t xml:space="preserve"> combo boxe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1E75DD" w14:textId="6DD17068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9C4F2B" w14:textId="56D0138B" w:rsidR="000D593D" w:rsidRPr="000C2B8F" w:rsidRDefault="000D593D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95DAB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4A43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27C1" w14:textId="2E2E9B02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no multi-select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541B77" w14:textId="77777777" w:rsidTr="0067005C">
        <w:trPr>
          <w:trHeight w:val="1021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FA5E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0CD613" w14:textId="77777777" w:rsidR="000D593D" w:rsidRPr="000C2B8F" w:rsidRDefault="003B4BC1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when objects are selected or moved?  </w:t>
            </w:r>
          </w:p>
          <w:p w14:paraId="437D8F9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2FB457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drag &amp; drop; expand &amp; collapse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A5A2E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665CBE" w14:textId="03F3C460" w:rsidR="000D593D" w:rsidRPr="000C2B8F" w:rsidRDefault="0067005C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00B80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A161B9" w14:textId="521D4721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2EED59" w14:textId="62CC491A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object in the project output panel , project notes 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69E52A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AE7D8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0132B1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A69EDD9" w14:textId="77777777" w:rsidR="000D593D" w:rsidRPr="000C2B8F" w:rsidRDefault="003B4BC1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D67067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9A2FFB3" w14:textId="77777777" w:rsidR="000D593D" w:rsidRPr="000C2B8F" w:rsidRDefault="003B4BC1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D385F99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6B86E3C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9C32960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894F5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0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61A6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are observable delays in the system's response time, is the user kept informed of the system's progress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F6158" w14:textId="18493F75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E63FD7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2BF0E6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5809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E232C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50295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7385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9542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sponse times appropriate to the tas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EEB6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9E34D" w14:textId="0F3B08F6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31D7BE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2E5489" w14:textId="66D38DE5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F4AC" w14:textId="540AA09F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 delay at all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E3329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F246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339067" w14:textId="77777777" w:rsidR="000D593D" w:rsidRPr="000C2B8F" w:rsidRDefault="003B4BC1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all of the terminology consistent with the user's task domain?  </w:t>
            </w:r>
          </w:p>
          <w:p w14:paraId="7A37A03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30A9E9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common business vocabulary used throughout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74139B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20CC9E" w14:textId="6168957B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56A2CA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AFED9C" w14:textId="043B6C00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3B456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22BA43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24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24F0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tell the status of the system/page and the alternatives for actio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1F0847" w14:textId="5ACBE203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D56E0" w14:textId="7BA72898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A8301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90769C" w14:textId="56CD56D7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30FD1" w14:textId="612CFF92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ages look active all the time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9BCEA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0876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7B6A3" w14:textId="77777777" w:rsidR="000D593D" w:rsidRPr="000C2B8F" w:rsidRDefault="003B4BC1">
            <w:pPr>
              <w:spacing w:line="236" w:lineRule="auto"/>
              <w:ind w:left="0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make use of navigational aids?  </w:t>
            </w:r>
          </w:p>
          <w:p w14:paraId="03D66FD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548D893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skipnav links, breadcrumbs, exit/cancel/close/go back button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AAFE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0DABF7" w14:textId="5C0DF752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AE677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B844DC" w14:textId="1ED5E4A0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69FC2" w14:textId="3DEBFD05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All button is working and performing correct functionality 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E7E7E8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3120B" w14:textId="77777777" w:rsidR="000D593D" w:rsidRPr="000C2B8F" w:rsidRDefault="003B4BC1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4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7E6C4" w14:textId="11B45A29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C663B0">
              <w:rPr>
                <w:sz w:val="22"/>
                <w:szCs w:val="20"/>
              </w:rPr>
              <w:t>2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8CE4F1" w14:textId="6F5278B7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7AF11" w14:textId="77777777" w:rsidR="000D593D" w:rsidRPr="000C2B8F" w:rsidRDefault="003B4BC1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3FDE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B7B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7"/>
    <w:p w14:paraId="01B895DD" w14:textId="77777777" w:rsidR="000D593D" w:rsidRPr="000C2B8F" w:rsidRDefault="003B4BC1">
      <w:pPr>
        <w:spacing w:after="256"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159E5F3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10D76AA2" w14:textId="33B3D010" w:rsidR="000D593D" w:rsidRPr="000C2B8F" w:rsidRDefault="00CD237F">
      <w:pPr>
        <w:rPr>
          <w:sz w:val="22"/>
          <w:szCs w:val="20"/>
        </w:rPr>
        <w:sectPr w:rsidR="000D593D" w:rsidRPr="000C2B8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numRestart w:val="eachPage"/>
          </w:footnotePr>
          <w:pgSz w:w="12240" w:h="15840"/>
          <w:pgMar w:top="992" w:right="720" w:bottom="1932" w:left="729" w:header="720" w:footer="720" w:gutter="0"/>
          <w:cols w:space="720"/>
          <w:titlePg/>
        </w:sectPr>
      </w:pPr>
      <w:r>
        <w:rPr>
          <w:sz w:val="22"/>
          <w:szCs w:val="20"/>
        </w:rPr>
        <w:t>Picture invalid and  invitation for section 1.6</w:t>
      </w:r>
    </w:p>
    <w:p w14:paraId="33227AAE" w14:textId="77777777" w:rsidR="000D593D" w:rsidRPr="000C2B8F" w:rsidRDefault="003B4BC1">
      <w:pPr>
        <w:pStyle w:val="Heading1"/>
        <w:ind w:left="340" w:hanging="355"/>
        <w:rPr>
          <w:sz w:val="32"/>
          <w:szCs w:val="20"/>
        </w:rPr>
      </w:pPr>
      <w:bookmarkStart w:id="8" w:name="_Toc136790"/>
      <w:bookmarkStart w:id="9" w:name="_Hlk101941961"/>
      <w:r w:rsidRPr="000C2B8F">
        <w:rPr>
          <w:sz w:val="32"/>
          <w:szCs w:val="20"/>
        </w:rPr>
        <w:lastRenderedPageBreak/>
        <w:t xml:space="preserve">Match between system and the real world </w:t>
      </w:r>
      <w:bookmarkEnd w:id="8"/>
    </w:p>
    <w:p w14:paraId="4CC93708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D414DFE" wp14:editId="4D5A0BF3">
                <wp:extent cx="6894576" cy="6097"/>
                <wp:effectExtent l="0" t="0" r="0" b="0"/>
                <wp:docPr id="118698" name="Group 118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3" name="Shape 13756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698" style="width:542.88pt;height:0.480042pt;mso-position-horizontal-relative:char;mso-position-vertical-relative:line" coordsize="68945,60">
                <v:shape id="Shape 13756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51153B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7A864C7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peak the user's language, with words, phrases and concepts familiar to the user, rather than system-oriented terms. Follow real-world conventions, making information appear in a natural and logical order. </w:t>
      </w:r>
    </w:p>
    <w:p w14:paraId="422F1929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87"/>
        <w:gridCol w:w="5134"/>
        <w:gridCol w:w="664"/>
        <w:gridCol w:w="708"/>
        <w:gridCol w:w="670"/>
        <w:gridCol w:w="885"/>
        <w:gridCol w:w="2040"/>
      </w:tblGrid>
      <w:tr w:rsidR="000D593D" w:rsidRPr="000C2B8F" w14:paraId="28BC5A4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E4FED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10E90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C96FFD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DA15B2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57F573B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425F2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494A83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95982F7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E05C1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BED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concrete and familia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FDD63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08201" w14:textId="4B3911C0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5841C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00180" w14:textId="4873D8B3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A66ABC" w14:textId="3AB4E2F6" w:rsidR="000D593D" w:rsidRPr="000C2B8F" w:rsidRDefault="006E2807" w:rsidP="006E2807">
            <w:pPr>
              <w:tabs>
                <w:tab w:val="center" w:pos="907"/>
                <w:tab w:val="right" w:pos="1815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57FA6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02215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4BCE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is a natural sequence to menu choices, has it been us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F9E4B" w14:textId="6D444D8D" w:rsidR="000D593D" w:rsidRPr="000C2B8F" w:rsidRDefault="006E2807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7BD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72A8DC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C4F90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1899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A015B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2D791D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8C1C8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lated and interdependent fields grouped logically on the p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E924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AF5D1B" w14:textId="6D2FB1C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3931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7E1792" w14:textId="23B87457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B0372" w14:textId="29AECF4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font bar (see pics) 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2558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6CE2A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FA86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hape is used as a visual cue (ex: stop sign, warning etc), does it match cultural conven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BACA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ADEC6" w14:textId="16E95949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9151E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00146A" w14:textId="1113127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BE5F9" w14:textId="55D0F53B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rror is red, success is green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B6DF0F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7EE3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B7E0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he selected colors correspond to common expectations about color cod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F245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20E39" w14:textId="5EB8F991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87AC6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EABE24" w14:textId="794B0DEF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D5E7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24E18A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1351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1F015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prompts imply a necessary action, are the words in the message consistent with that a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3006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B275A9" w14:textId="1E78E70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58A7DD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2CB077" w14:textId="1F433C21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A7D47" w14:textId="77BE2BF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name, add team, sign in…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8055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D2F5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D1B81" w14:textId="77777777" w:rsidR="000D593D" w:rsidRPr="000C2B8F" w:rsidRDefault="003B4BC1">
            <w:pPr>
              <w:spacing w:line="259" w:lineRule="auto"/>
              <w:ind w:left="0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is the information stated in clear, simple langu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54FEF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691DD" w14:textId="173A531E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6AB5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782391" w14:textId="339351BC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F92801" w14:textId="2244E55C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sername,password, textfield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61FAC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3B5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A551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-level prompts provided for data entry scree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E4C8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BEC8E" w14:textId="3A04F3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AEDEED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AEDAF" w14:textId="227DE8B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D264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DFD2A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EC31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E390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menu choices fit logically into categories that have readily understood meaning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0F3B2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C3CA0" w14:textId="2FD991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EA595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32EB3" w14:textId="48B255D2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3869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0A98E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0610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70AC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 names specific rather than genera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662B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A502D5" w14:textId="619694F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6A79C0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D8275" w14:textId="68DE9E13" w:rsidR="000D593D" w:rsidRPr="000C2B8F" w:rsidRDefault="00BE2613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295D3" w14:textId="601E922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a pop up name for button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A70E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8497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47C7A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or trailing spaces to align decimal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C42983" w14:textId="5381069B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79757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CE94A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AEB484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5016E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718D5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B475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2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C5ED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a dollar sign and decimal for monetary entri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0666E" w14:textId="1F9669D2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06667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6FC7E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6125E5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79DE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061065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0484E6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F55CD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F6F174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F99D111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AF688E3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EEE554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84AD62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06AFFF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FF36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1A2C1B" w14:textId="77777777" w:rsidR="000D593D" w:rsidRPr="000C2B8F" w:rsidRDefault="003B4BC1">
            <w:pPr>
              <w:spacing w:line="259" w:lineRule="auto"/>
              <w:ind w:left="0" w:right="5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format numeric values greater than 9999? (ex: commas in English, spaces in French)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1AF8A7" w14:textId="3C00D52A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1E74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D242A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53821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B29781" w14:textId="4308143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a spread sheet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F5EC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EA60E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93496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GUI menus offer activation: that is, make obvious how to say "now do it"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51C1" w14:textId="008A5FC1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148A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E26CE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3A6B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0B53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DC59F9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C658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FA8F5" w14:textId="78C77226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ystem been designed so that keys/buttons with similar names or </w:t>
            </w:r>
            <w:r w:rsidR="00BE2613">
              <w:rPr>
                <w:sz w:val="22"/>
                <w:szCs w:val="20"/>
              </w:rPr>
              <w:t>appearances</w:t>
            </w:r>
            <w:r w:rsidRPr="000C2B8F">
              <w:rPr>
                <w:sz w:val="22"/>
                <w:szCs w:val="20"/>
              </w:rPr>
              <w:t xml:space="preserve"> do not perform opposite (and potentially dangerous)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1B2C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3FB78" w14:textId="44DF50CF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30481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30C7D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064EB" w14:textId="316D4D2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H1, H2, H3 are grouped together and doing pretty much same functionalit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10D25F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746DB1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5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0D6AC" w14:textId="133FED6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3E45BC">
              <w:rPr>
                <w:sz w:val="22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8673D" w14:textId="1DD2BE9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D7870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821C0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A335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9"/>
    <w:p w14:paraId="336355B6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DC00BC" w14:textId="77777777" w:rsidR="000D593D" w:rsidRPr="000C2B8F" w:rsidRDefault="003B4BC1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714E911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83DF091" w14:textId="77777777" w:rsidR="000D593D" w:rsidRPr="000C2B8F" w:rsidRDefault="003B4BC1">
      <w:pPr>
        <w:pStyle w:val="Heading1"/>
        <w:ind w:left="340" w:hanging="355"/>
        <w:rPr>
          <w:sz w:val="32"/>
          <w:szCs w:val="20"/>
        </w:rPr>
      </w:pPr>
      <w:bookmarkStart w:id="10" w:name="_Toc136791"/>
      <w:bookmarkStart w:id="11" w:name="_Hlk101943625"/>
      <w:r w:rsidRPr="000C2B8F">
        <w:rPr>
          <w:sz w:val="32"/>
          <w:szCs w:val="20"/>
        </w:rPr>
        <w:lastRenderedPageBreak/>
        <w:t xml:space="preserve">User control and freedom </w:t>
      </w:r>
      <w:bookmarkEnd w:id="10"/>
    </w:p>
    <w:p w14:paraId="0B42B7C8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2893ABA" wp14:editId="359EB60E">
                <wp:extent cx="6894576" cy="6097"/>
                <wp:effectExtent l="0" t="0" r="0" b="0"/>
                <wp:docPr id="131559" name="Group 1315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7" name="Shape 137567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559" style="width:542.88pt;height:0.480042pt;mso-position-horizontal-relative:char;mso-position-vertical-relative:line" coordsize="68945,60">
                <v:shape id="Shape 137568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991239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00FFB19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be free to select and sequence tasks (when appropriate), rather than having the system do this for them.  </w:t>
      </w:r>
    </w:p>
    <w:p w14:paraId="3020EFB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98D5E1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>Users often choose system functions by mistake and will need a clearly marked "emergency exit" to leave the unwanted state without hav</w:t>
      </w:r>
      <w:r w:rsidRPr="000C2B8F">
        <w:rPr>
          <w:sz w:val="22"/>
          <w:szCs w:val="20"/>
        </w:rPr>
        <w:t xml:space="preserve">ing to go through an extended dialogue.  </w:t>
      </w:r>
    </w:p>
    <w:p w14:paraId="545224DA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E5CB2CF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make their own decisions (with clear information) regarding the costs of exiting current work. The system should support undo and redo. </w:t>
      </w:r>
    </w:p>
    <w:p w14:paraId="75449373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27E4439D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D9A47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87C65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D0F8A2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DF3074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1527E33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4C03CD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EC28C1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28C0DAE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2AD2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9D08B" w14:textId="77777777" w:rsidR="000D593D" w:rsidRPr="000C2B8F" w:rsidRDefault="003B4BC1">
            <w:pPr>
              <w:spacing w:line="259" w:lineRule="auto"/>
              <w:ind w:left="5" w:righ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etting up windows is a low-frequency task, is it particularly easy to remembe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2257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E3E5DA" w14:textId="7C9B60C0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5A8B2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559FF7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E67E6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4A399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5CB5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87921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systems that use overlapping windows, is it easy for users to rearrange windows on the screen, and/or switch between window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B638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2527B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D891" w14:textId="1F10A0E6" w:rsidR="000D593D" w:rsidRPr="000C2B8F" w:rsidRDefault="00BE04CB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E3640" w14:textId="5BF95CA3" w:rsidR="000D593D" w:rsidRPr="000C2B8F" w:rsidRDefault="00BE04CB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40D97" w14:textId="41D9582B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n’t resize window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7648FCB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911B1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A3B0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a user's </w:t>
            </w:r>
            <w:r w:rsidRPr="000C2B8F">
              <w:rPr>
                <w:sz w:val="22"/>
                <w:szCs w:val="20"/>
              </w:rPr>
              <w:t xml:space="preserve">task is complete, does the system wait for a signal from the user before processing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460E19" w14:textId="2081D04D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7972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F4568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6792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41B25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70180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D622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BFC8A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type-ahead in a system with many nested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09B5" w14:textId="184E4843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53AD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F655B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703BA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AE8A6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F3F7E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5766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BC1D5D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prompted to confirm commands that have drastic, destructive consequenc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F71B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A8048" w14:textId="1FD9876C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97F4DD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99B0A7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1AE5E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24A1767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7A89A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07822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"undo" function at the level of a single action, a data entry, and a complete group of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0D895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5BACE6" w14:textId="28963512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04AD8E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2C45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296A5" w14:textId="1A303914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ingle action onl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00DD6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708DA1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630B4" w14:textId="470A7959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ancel out </w:t>
            </w:r>
            <w:r w:rsidRPr="000C2B8F">
              <w:rPr>
                <w:sz w:val="22"/>
                <w:szCs w:val="20"/>
              </w:rPr>
              <w:t xml:space="preserve">operations in progres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753B7" w14:textId="22FC7B5D" w:rsidR="000D593D" w:rsidRPr="000C2B8F" w:rsidRDefault="003E6D68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363B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E5C503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3FA4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4543F" w14:textId="1F285E51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ser can’t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6C3A7C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AEDE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5417C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duce data entry time by copying and modifying existing data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DFCF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8ECEE0" w14:textId="5A88DB9E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A328DC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6376B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ED98" w14:textId="12254E20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ery eas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CB693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0842A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2C855" w14:textId="77777777" w:rsidR="000D593D" w:rsidRPr="000C2B8F" w:rsidRDefault="003B4BC1">
            <w:pPr>
              <w:spacing w:line="259" w:lineRule="auto"/>
              <w:ind w:left="5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haracter edits allowed in data entry fiel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FC246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0DF7E9" w14:textId="19DC800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EC73B9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3E06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F8406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7D9577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F31F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3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E027E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lists are long (more than seven items), can users select an item either by moving the cursor or by typing a mnemonic cod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32631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10D9A7" w14:textId="2510B38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AA32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1CD95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C8B2BC" w14:textId="19E91BA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y moving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AF8268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FDBAE6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9BF6E4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FF67C19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E03B0EA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EA6AEB7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B8974A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4DF4A8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6174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2AC48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1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2130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pointing device, do users have the option of either clicking on menu items or using a keyboard shortcut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014C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938EF" w14:textId="7B169E46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D9F639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7DAE6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257C81" w14:textId="1A50225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ointing devices (mouse or directly click on)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D3718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73A3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1E1EC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s broad (many items </w:t>
            </w:r>
            <w:r w:rsidRPr="000C2B8F">
              <w:rPr>
                <w:sz w:val="22"/>
                <w:szCs w:val="20"/>
              </w:rPr>
              <w:t xml:space="preserve">on a menu) rather than deep (many menu levels)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4D13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BA1D" w14:textId="5F53EFB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42DEE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DFAD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CE96B" w14:textId="28D712AC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only 1 menu, interface is simple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BD49E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7491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B092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le menu levels, is there a mechanism that allows users to go back to previous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A5622" w14:textId="7684F7CF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4F1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0E445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1DB2D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1F1F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57ED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CA133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4F0FA7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can go back to a previous menu, can they change their earlier menu ch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182CC4" w14:textId="0595F5CA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A56C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F3E8C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EF542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7D41F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372AC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4F977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22ECE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between fields or dialog box op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A83CF" w14:textId="3C977159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F500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4ED0E0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AFE629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D82F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A4C65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7112B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E720EA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can users move backward and forward among all the pages in the se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67A5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F114F4" w14:textId="52AFD2CD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DC64F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6D8D4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2C38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E4580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5B15A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AC47D" w14:textId="5715196C" w:rsidR="000D593D" w:rsidRPr="000C2B8F" w:rsidRDefault="003B4BC1">
            <w:pPr>
              <w:spacing w:line="259" w:lineRule="auto"/>
              <w:ind w:left="5" w:right="5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allows users to reverse their actions, is there a </w:t>
            </w:r>
            <w:r w:rsidR="003E45BC">
              <w:rPr>
                <w:sz w:val="22"/>
                <w:szCs w:val="20"/>
              </w:rPr>
              <w:t>retracting</w:t>
            </w:r>
            <w:r w:rsidRPr="000C2B8F">
              <w:rPr>
                <w:sz w:val="22"/>
                <w:szCs w:val="20"/>
              </w:rPr>
              <w:t xml:space="preserve"> mechanism to allow for multiple undo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0F64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50033" w14:textId="34689E9B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5686A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4373B7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BAF8B7" w14:textId="268114F3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6445DEF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1CC54" w14:textId="77777777" w:rsidR="003E45BC" w:rsidRPr="000C2B8F" w:rsidRDefault="003E45BC" w:rsidP="003E45BC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D86670" w14:textId="77777777" w:rsidR="003E45BC" w:rsidRPr="000C2B8F" w:rsidRDefault="003E45BC" w:rsidP="003E45BC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set their own system, session, file, and screen defaul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ED22C" w14:textId="77777777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1A2A6" w14:textId="0BF023F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98AC7" w14:textId="77777777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DD147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A27A98" w14:textId="1F27315C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56862F56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787FAC7" w14:textId="77777777" w:rsidR="003E45BC" w:rsidRPr="000C2B8F" w:rsidRDefault="003E45BC" w:rsidP="003E45BC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66AC9BF4" w14:textId="77777777" w:rsidR="003E45BC" w:rsidRPr="000C2B8F" w:rsidRDefault="003E45BC" w:rsidP="003E45BC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8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E7BC8E" w14:textId="3D9D4C5F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9500F" w14:textId="2D9006DA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0F2F7" w14:textId="50F4F0A6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5CB52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C5CE40" w14:textId="7777777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74D2D805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bookmarkEnd w:id="11"/>
    <w:p w14:paraId="57B63997" w14:textId="77777777" w:rsidR="000D593D" w:rsidRPr="000C2B8F" w:rsidRDefault="003B4BC1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CC46C7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BC3E981" w14:textId="77777777" w:rsidR="000D593D" w:rsidRPr="000C2B8F" w:rsidRDefault="003B4BC1">
      <w:pPr>
        <w:pStyle w:val="Heading1"/>
        <w:ind w:left="340" w:hanging="355"/>
        <w:rPr>
          <w:sz w:val="32"/>
          <w:szCs w:val="20"/>
        </w:rPr>
      </w:pPr>
      <w:bookmarkStart w:id="12" w:name="_Toc136792"/>
      <w:bookmarkStart w:id="13" w:name="_Hlk101944703"/>
      <w:r w:rsidRPr="000C2B8F">
        <w:rPr>
          <w:sz w:val="32"/>
          <w:szCs w:val="20"/>
        </w:rPr>
        <w:t xml:space="preserve">Consistency and standards </w:t>
      </w:r>
      <w:bookmarkEnd w:id="12"/>
    </w:p>
    <w:p w14:paraId="15E1CFF5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4BB11AD" wp14:editId="37A1E47A">
                <wp:extent cx="6894576" cy="6097"/>
                <wp:effectExtent l="0" t="0" r="0" b="0"/>
                <wp:docPr id="110864" name="Group 1108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1" name="Shape 137571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0864" style="width:542.88pt;height:0.480042pt;mso-position-horizontal-relative:char;mso-position-vertical-relative:line" coordsize="68945,60">
                <v:shape id="Shape 137572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2F3B888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FAFAAC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Users should not have to wonder whether different words, situations, or actions mean the same thing. Follow </w:t>
      </w:r>
      <w:r w:rsidRPr="000C2B8F">
        <w:rPr>
          <w:color w:val="0463C1"/>
          <w:sz w:val="22"/>
          <w:szCs w:val="20"/>
          <w:u w:val="single" w:color="0463C1"/>
        </w:rPr>
        <w:t>platform conventions</w:t>
      </w:r>
      <w:r w:rsidRPr="000C2B8F">
        <w:rPr>
          <w:sz w:val="22"/>
          <w:szCs w:val="20"/>
        </w:rPr>
        <w:t xml:space="preserve">. </w:t>
      </w:r>
    </w:p>
    <w:p w14:paraId="796F53F9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118FE6A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EF5803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bookmarkStart w:id="14" w:name="_Hlk101944647"/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B44116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D5C4CF9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01BAE8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6C36F0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C847B2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175DC4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FFECCB4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09F9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470E31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formatting standards been followed consistently in all screens within a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8395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BC28F5" w14:textId="0EE9FE8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BDF8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3AEB1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59181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9541E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FFE9C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B7A58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a heavy use of all uppercase letters on a screen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6BF4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400D3" w14:textId="6C553A9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0665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F23AD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84F41" w14:textId="679347F2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pitalized in most header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AB1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648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47E6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integers right-</w:t>
            </w:r>
            <w:r w:rsidRPr="000C2B8F">
              <w:rPr>
                <w:sz w:val="22"/>
                <w:szCs w:val="20"/>
              </w:rPr>
              <w:t xml:space="preserve">justified and real numbers decimal-align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E298C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0ADB7D" w14:textId="0DD8E66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06C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8CFB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6B42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3876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670D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031E3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label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AB6D2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87B2C9" w14:textId="0DBA2D9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28A4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CE0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EF2B79" w14:textId="25E7D6B0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Icon pop up letter while hovering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9ABBD8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4DD74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48915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D7D1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3DEAC" w14:textId="142E3C38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72631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50952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77595B" w14:textId="12C8A16C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color in the corner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0280D8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2596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CA63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window have a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00CDF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9611A" w14:textId="2BD825A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F186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73DD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C63EE" w14:textId="3B6DE968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itle + type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8463A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5C11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9CD13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ertical and horizontal scrolling possible where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13FB1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953505" w14:textId="4198FCA4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1FBE1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D01F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D1AA6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C3CCA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EE25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0F0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menu structure match the task structur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4451B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EE9B0" w14:textId="5BCDC3DC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E7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FECA7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ABA8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B215D8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E2B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84B9C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standards been established for menu design, and are they applied consistently on all menu screen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79790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26290A" w14:textId="33EC2F0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1306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A11F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F2B6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CF8E4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FCD51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88849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lists presented vert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54550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4EA6CA" w14:textId="6680F1C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1648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A846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5685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73347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B24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72078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"exit" is a menu choice, does it always appear at the bottom of the lis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74119" w14:textId="4B480D06" w:rsidR="000D593D" w:rsidRPr="000C2B8F" w:rsidRDefault="00330FE8" w:rsidP="00330FE8">
            <w:pPr>
              <w:tabs>
                <w:tab w:val="left" w:pos="264"/>
                <w:tab w:val="right" w:pos="516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na</w:t>
            </w:r>
            <w:r>
              <w:rPr>
                <w:sz w:val="22"/>
                <w:szCs w:val="20"/>
              </w:rPr>
              <w:tab/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9365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7AFA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399A8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98A8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6DFBD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B02BD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DDD6C" w14:textId="283DDD0A" w:rsidR="000D593D" w:rsidRPr="000C2B8F" w:rsidRDefault="003B4BC1">
            <w:pPr>
              <w:spacing w:line="259" w:lineRule="auto"/>
              <w:ind w:left="2" w:right="1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either centered or </w:t>
            </w:r>
            <w:r w:rsidR="009E0FDC">
              <w:rPr>
                <w:sz w:val="22"/>
                <w:szCs w:val="20"/>
              </w:rPr>
              <w:t>left justified</w:t>
            </w:r>
            <w:r w:rsidRPr="000C2B8F">
              <w:rPr>
                <w:sz w:val="22"/>
                <w:szCs w:val="20"/>
              </w:rPr>
              <w:t xml:space="preserve">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7452A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4738B" w14:textId="0D1FB4E4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2153E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D2F9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02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D31D9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37D5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C445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menu items left-</w:t>
            </w:r>
            <w:r w:rsidRPr="000C2B8F">
              <w:rPr>
                <w:sz w:val="22"/>
                <w:szCs w:val="20"/>
              </w:rPr>
              <w:t xml:space="preserve">justified, with the item number or mnemonic preceding the nam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66B50B" w14:textId="70490E1C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3C2F0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4023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500E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11F8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7FC7E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22EF7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97855" w14:textId="77777777" w:rsidR="000D593D" w:rsidRPr="000C2B8F" w:rsidRDefault="003B4BC1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mbedded field-level prompts appear to the right of the field labe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9A0F06" w14:textId="3EB77234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3F3139" w14:textId="3A27DEB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01B9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F5F6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3C9DD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52596E2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5D402E29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E1A100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E5B1A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EDD876D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3A10AB5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4249EBE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EAA27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3674E9F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5807C60" w14:textId="77777777">
        <w:trPr>
          <w:trHeight w:val="786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37B33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5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3E48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 on-</w:t>
            </w:r>
            <w:r w:rsidRPr="000C2B8F">
              <w:rPr>
                <w:sz w:val="22"/>
                <w:szCs w:val="20"/>
              </w:rPr>
              <w:t xml:space="preserve">line instructions appear in a consistent location across scree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3FAA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47638" w14:textId="322FC00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E8251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E4198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B35995" w14:textId="4AA9A600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2A7643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30412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0133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and fields distinguished typograph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DF89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A6FAB2" w14:textId="29337AC6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C54D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F44E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2028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0BBD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B3E0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46B1E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onsistent from one data entry screen to anoth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231F2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F75F6" w14:textId="57AEA9F5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D20D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1434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EC1C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060C6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62DDA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CFFA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s and labels left-justified for alpha lists and right-justified for numeric lis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913F9" w14:textId="3C0593A8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8FEA8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26452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77B1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79718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4F13A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6D80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B8EF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labels appear to the left of single fields and above list fiel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8799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3C6F5D" w14:textId="4220BC2C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92BC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609DA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8DB46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E92A13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B2FE0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77FF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ize: up to four size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546DA" w14:textId="1FF5D50A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FBF97B" w14:textId="0BAC51D2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EA6D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72968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60B3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6E6A6D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006B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CFA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nt: up to three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4141CF" w14:textId="7AF5D3FF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86A3F9" w14:textId="5AEF3068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7860" w14:textId="4D874F04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0FCA8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953B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6BF61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F5BF9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42EEB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Blink: two to four hertz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48BB2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0691B" w14:textId="71F79CC2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D3BE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BEDF0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E396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9C69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B83A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679B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lor: </w:t>
            </w:r>
            <w:r w:rsidRPr="000C2B8F">
              <w:rPr>
                <w:sz w:val="22"/>
                <w:szCs w:val="20"/>
              </w:rPr>
              <w:t xml:space="preserve">up to four (additional colors for occasional use only), and are they far apart along the visible spectr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F8261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DA571C" w14:textId="48D30FA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CB8B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56513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77836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9F1F5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44481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8EDE97" w14:textId="77777777" w:rsidR="000D593D" w:rsidRPr="000C2B8F" w:rsidRDefault="003B4BC1">
            <w:pPr>
              <w:spacing w:line="259" w:lineRule="auto"/>
              <w:ind w:left="2" w:right="5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ound: soft tones for regular positive feedback, harsh for rare critical condition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FE3C45" w14:textId="66CD7E3A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5AEEB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5DA6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839B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6A35C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8EE8E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297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AD602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a legend provided if color codes are numerous or not obvious in mea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50D67C" w14:textId="17FBBCDB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40F8A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04C4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CB144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716B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D9A40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9ED3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F18A6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Have pairings of high-</w:t>
            </w:r>
            <w:r w:rsidRPr="000C2B8F">
              <w:rPr>
                <w:sz w:val="22"/>
                <w:szCs w:val="20"/>
              </w:rPr>
              <w:t xml:space="preserve">chroma, spectrally extreme colors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4169D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5B579" w14:textId="390F463C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F932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C77A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58755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76B8D1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739F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968D84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aturated blues avoided for text or other small, thin line symbol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FFF4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B15096" w14:textId="397DE135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6D65C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E5801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F08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4F6BD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1671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AD3AEB" w14:textId="77777777" w:rsidR="000D593D" w:rsidRPr="000C2B8F" w:rsidRDefault="003B4BC1">
            <w:pPr>
              <w:spacing w:line="259" w:lineRule="auto"/>
              <w:ind w:left="2" w:right="6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ost important information placed at the beginning of the </w:t>
            </w:r>
            <w:r w:rsidRPr="000C2B8F">
              <w:rPr>
                <w:sz w:val="22"/>
                <w:szCs w:val="20"/>
              </w:rPr>
              <w:t xml:space="preserve">instructions/information/action tex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BA277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978EA" w14:textId="1FD32475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F0A41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4D71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4C25B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9407D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9F8B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67E5B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 action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A640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BBCA23" w14:textId="4CCB3ECA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469500" w14:textId="083B2C8E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1D9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F9FD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66C912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EFCF8C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9E08EE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D839D9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02FF734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B2B304D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2E8CC7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7F8FF4B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5E1E3D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C95C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0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BA047" w14:textId="77777777" w:rsidR="000D593D" w:rsidRPr="000C2B8F" w:rsidRDefault="003B4BC1">
            <w:pPr>
              <w:spacing w:line="259" w:lineRule="auto"/>
              <w:ind w:left="2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s used the same way, and do they mean the same thing, in all parts of the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50B69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95675" w14:textId="4FF6982F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6A8A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B1334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953D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FAD69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E008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96091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stem object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781F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27718" w14:textId="7C5A0E40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4F7F5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D4886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23A1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FAF65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069FE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31BE0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question and answer interfaces, are the valid inputs for a question lis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541392" w14:textId="5DDC2C0E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F99C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3B946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177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A16D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80460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874D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364547" w14:textId="77777777" w:rsidR="000D593D" w:rsidRPr="000C2B8F" w:rsidRDefault="003B4BC1">
            <w:pPr>
              <w:spacing w:line="259" w:lineRule="auto"/>
              <w:ind w:left="2" w:right="5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names consistent, both within each menu and across </w:t>
            </w:r>
            <w:r w:rsidRPr="000C2B8F">
              <w:rPr>
                <w:sz w:val="22"/>
                <w:szCs w:val="20"/>
              </w:rPr>
              <w:t xml:space="preserve">the system, in grammatical style and terminolog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C75F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16F912" w14:textId="57DB1A63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5E0E0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8D8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AF2C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3F74CF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B924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75A8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tructure of menu choice names match their corresponding menu titl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58B17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9C82C3" w14:textId="6B916EB1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51419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E140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2FFA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7FF29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1682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150C03" w14:textId="77777777" w:rsidR="000D593D" w:rsidRPr="000C2B8F" w:rsidRDefault="003B4BC1">
            <w:pPr>
              <w:spacing w:line="259" w:lineRule="auto"/>
              <w:ind w:left="2" w:right="4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have a consistent, natural, and mnemonic syntax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AAE5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E7AD2" w14:textId="60D79368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3AADD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2D06D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C8D9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6B7A8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8AF29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8A1D7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structure of a data entry value consistent from screen to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9536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20D02" w14:textId="64036701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9D71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DBDF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D651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1BB17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481A6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8E1D2" w14:textId="77777777" w:rsidR="000D593D" w:rsidRPr="000C2B8F" w:rsidRDefault="003B4BC1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BDBF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E1EEFD" w14:textId="150F352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A477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454C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4569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54D2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3A8F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3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63FA2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 all pages have the same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4084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DC716" w14:textId="7E7587FD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EB5B2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15B26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ADAB7" w14:textId="21B01D05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sers can openthe  same page in multiple window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CD947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7DFDF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44E3C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es each page have a sequential page numb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A306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FF31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7E06CF" w14:textId="16AB72D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80F49" w14:textId="4A6149BE" w:rsidR="000D593D" w:rsidRPr="000C2B8F" w:rsidRDefault="002E754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F466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77F602" w14:textId="77777777">
        <w:trPr>
          <w:trHeight w:val="466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C4B2E0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39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0F3716" w14:textId="1156DB3D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0F646" w14:textId="4077DB64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3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4A682" w14:textId="51A5CF79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64A337" w14:textId="6115340A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D6549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14"/>
    <w:p w14:paraId="20255357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bookmarkEnd w:id="13"/>
    <w:p w14:paraId="52FAF550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bookmarkStart w:id="15" w:name="_Hlk101945239"/>
    </w:p>
    <w:p w14:paraId="00A1ED8F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Help users recognize, diagnose, and recover from errors </w:t>
      </w:r>
    </w:p>
    <w:p w14:paraId="5F234537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C6F2DC" wp14:editId="635FDA41">
                <wp:extent cx="6894576" cy="6097"/>
                <wp:effectExtent l="0" t="0" r="0" b="0"/>
                <wp:docPr id="109999" name="Group 1099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5" name="Shape 13757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999" style="width:542.88pt;height:0.480042pt;mso-position-horizontal-relative:char;mso-position-vertical-relative:line" coordsize="68945,60">
                <v:shape id="Shape 13757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672326A5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A8E812D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is a careful design which prevents a problem from occurring in the first place.  </w:t>
      </w:r>
    </w:p>
    <w:p w14:paraId="57FE7124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7474B18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>Either eliminate error-prone conditions or check for them and present users with a confirmation option before they commit to the action</w:t>
      </w:r>
      <w:r w:rsidRPr="000C2B8F">
        <w:rPr>
          <w:sz w:val="22"/>
          <w:szCs w:val="20"/>
        </w:rPr>
        <w:t xml:space="preserve">. (Read full article on </w:t>
      </w:r>
      <w:r w:rsidRPr="000C2B8F">
        <w:rPr>
          <w:color w:val="0463C1"/>
          <w:sz w:val="22"/>
          <w:szCs w:val="20"/>
          <w:u w:val="single" w:color="0463C1"/>
        </w:rPr>
        <w:t>preventing user errors</w:t>
      </w:r>
      <w:r w:rsidRPr="000C2B8F">
        <w:rPr>
          <w:sz w:val="22"/>
          <w:szCs w:val="20"/>
        </w:rPr>
        <w:t xml:space="preserve">.) </w:t>
      </w:r>
    </w:p>
    <w:p w14:paraId="6518A977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55527D7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2A1A9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4ADCF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30B9592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75D177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8F18A62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556CEB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45C2F6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B343A1B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6401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59C2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sound used to signal an erro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B4704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44A4D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C3C4" w14:textId="36AA94B4" w:rsidR="000D593D" w:rsidRPr="000C2B8F" w:rsidRDefault="003F1B2B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7131C" w14:textId="491792A9" w:rsidR="000D593D" w:rsidRPr="000C2B8F" w:rsidRDefault="003F1B2B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5225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03154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DC01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BCB3" w14:textId="77777777" w:rsidR="000D593D" w:rsidRPr="000C2B8F" w:rsidRDefault="003B4BC1">
            <w:pPr>
              <w:spacing w:line="236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stated constructively, without overt or </w:t>
            </w:r>
            <w:r w:rsidRPr="000C2B8F">
              <w:rPr>
                <w:sz w:val="22"/>
                <w:szCs w:val="20"/>
              </w:rPr>
              <w:t xml:space="preserve">implied criticism of the user?  </w:t>
            </w:r>
          </w:p>
          <w:p w14:paraId="2454EA8F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68B72705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ie: avoids using 'you' in the wording)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0D81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DB134" w14:textId="490D6C37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941E76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617765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2E586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16BD6C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524A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6C1A45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prompts imply that the user is in contro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8AFB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9F9D6" w14:textId="22FD59B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27855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F3CC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8C823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B797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BCB5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53A449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brief and unambiguous.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277C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93540" w14:textId="6C6886B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CC80A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32822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78DE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E26A8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4F739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24BE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humorous error messages are used, are they appropriate and inoffensive to the user popula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F609D4" w14:textId="028181E8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E3ACA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2998C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9496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1E17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B084B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E1CB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4006E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error messages grammatically corre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47EE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95B20B" w14:textId="3D61646B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DC4482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D1A6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29A52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6C0F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E38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298339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exclamation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9BE3D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1A467" w14:textId="5C562D1F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CB459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EF854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D8276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C2A4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8F281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2903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violent or hostile wor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626F5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6E1CE" w14:textId="710DDD58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17D51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1725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BDB8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5882D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33CB9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59AB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a robotic ton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C85C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487A5" w14:textId="1892B24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D49DCE" w14:textId="36E55FA3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B6D202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A37F5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60E1D4F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1782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8C6E8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all error messages in the system use consistent grammatical style, form, terminology, and abbrevia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9078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21F798" w14:textId="4ECF15C1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4553D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E6E8E4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143A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FFFE5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875B4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4BA9B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use normal action-object syntax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F0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A8268B" w14:textId="79826886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B626A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5B44A7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5A88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9C0E1E" w14:textId="77777777" w:rsidTr="009A1E15">
        <w:trPr>
          <w:trHeight w:val="917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D36A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5B55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avoid arbitrary, non-English use of punctuation, except for symbols that users already know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A0E2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FD3E83" w14:textId="1AF0CD99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5413B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50B2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09AF6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C52EB8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F142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62CBC" w14:textId="77777777" w:rsidR="000D593D" w:rsidRPr="000C2B8F" w:rsidRDefault="003B4BC1">
            <w:pPr>
              <w:spacing w:line="259" w:lineRule="auto"/>
              <w:ind w:left="5" w:right="5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an error is detected in a data entry field, does the system place the cursor in that field or highlight the error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F041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C870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34D282" w14:textId="25A677EC" w:rsidR="000D593D" w:rsidRPr="000C2B8F" w:rsidRDefault="009A1E15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7CC38F" w14:textId="66DFE85C" w:rsidR="000D593D" w:rsidRPr="000C2B8F" w:rsidRDefault="009A1E15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67020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8D785C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9E057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457B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form the user of the error's severity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4A9E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771F1" w14:textId="36E20437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BAFA20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A73B9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6285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02907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33EA6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4335B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suggest the cause of the problem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22FDE7" w14:textId="7F7B7911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36A9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CC5335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A0EED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F8B9F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70513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E1D3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3D952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dicate what action the user needs to take to correct the error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94C873" w14:textId="45857B59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DABD5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9DA89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96C5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F1EE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CC0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E87CA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02EC3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error-message detail availa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C896A" w14:textId="3D1CCF1D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0916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F6295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9C555B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8355B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57235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06EAFE6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002D9AFF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7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FE53E" w14:textId="2F63039C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A6A72" w14:textId="0B992000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42808B" w14:textId="53843A7A" w:rsidR="000D593D" w:rsidRPr="000C2B8F" w:rsidRDefault="009A1E15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4A01E6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37D79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15"/>
    <w:p w14:paraId="3DF26AE9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7FC44FD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3EF574E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Error prevention </w:t>
      </w:r>
    </w:p>
    <w:p w14:paraId="4FF52A6B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F44E4E0" wp14:editId="410D497B">
                <wp:extent cx="6894576" cy="6097"/>
                <wp:effectExtent l="0" t="0" r="0" b="0"/>
                <wp:docPr id="118997" name="Group 118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9" name="Shape 13757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97" style="width:542.88pt;height:0.480042pt;mso-position-horizontal-relative:char;mso-position-vertical-relative:line" coordsize="68945,60">
                <v:shape id="Shape 13758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B6937F8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E94EA8D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is a careful design which prevents a problem from occurring in the first place. </w:t>
      </w:r>
    </w:p>
    <w:p w14:paraId="11F70BA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87"/>
        <w:gridCol w:w="675"/>
        <w:gridCol w:w="710"/>
        <w:gridCol w:w="667"/>
        <w:gridCol w:w="888"/>
        <w:gridCol w:w="1971"/>
      </w:tblGrid>
      <w:tr w:rsidR="000D593D" w:rsidRPr="000C2B8F" w14:paraId="1FD1167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87A74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28B71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05C473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14E65B6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7A0F3BA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B2DCAC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C86B82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62308C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4E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909869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page includes groups of data, can users enter more than one group on a single screen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33C7D8" w14:textId="264D5220" w:rsidR="000D593D" w:rsidRPr="000C2B8F" w:rsidRDefault="0095410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658D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A68B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F70E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E152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BB23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50CE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D5D8E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nu choice name on a higher-level menu used as the menu title of the lower-level menu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ABD52" w14:textId="6439BCEE" w:rsidR="000D593D" w:rsidRPr="000C2B8F" w:rsidRDefault="0095410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DDB72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C7134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B5DA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5188D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0E01B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C19FE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67A4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s logical, distinctive, and mutually exclus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34C8A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3ADB3" w14:textId="6B9220C8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B9AD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0431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7B5F91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09B747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47A4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31956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inputs case-blind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DFA62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6CD17" w14:textId="79F3A8BC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69C6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4C273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88469D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3E4C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8C1C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BF1AB2" w14:textId="77777777" w:rsidR="000D593D" w:rsidRPr="000C2B8F" w:rsidRDefault="003B4BC1">
            <w:pPr>
              <w:spacing w:line="259" w:lineRule="auto"/>
              <w:ind w:left="2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data entry </w:t>
            </w:r>
            <w:r w:rsidRPr="000C2B8F">
              <w:rPr>
                <w:sz w:val="22"/>
                <w:szCs w:val="20"/>
              </w:rPr>
              <w:t xml:space="preserve">screens and dialog boxes indicate the number of character spaces available in a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FD24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E1D08F" w14:textId="3EACB7E5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0ABDF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6EE9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C9D1B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2E6F55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BB90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E6E1A5" w14:textId="77777777" w:rsidR="000D593D" w:rsidRPr="000C2B8F" w:rsidRDefault="003B4BC1">
            <w:pPr>
              <w:spacing w:line="259" w:lineRule="auto"/>
              <w:ind w:left="2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s in data entry screens and dialog boxes contain default values when appropriat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6B487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7C8AE" w14:textId="00B2C52F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6AB80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23492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BA17C4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83FD2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1BB0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13A1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displays multiple windows, is navigation between windows simple and vi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E347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F5E06" w14:textId="7FBE8B30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F6C6C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4756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95B65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73860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4AE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AD97A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event users from making errors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9F8E6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6C9D3" w14:textId="3D1C1EF1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99DA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144F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F8DE7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8AF5D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A5DD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FC98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warn users if they are about to make a potentially serious erro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2ABD1" w14:textId="36F8A17A" w:rsidR="000D593D" w:rsidRPr="000C2B8F" w:rsidRDefault="00A52CC8" w:rsidP="00A52CC8">
            <w:pPr>
              <w:tabs>
                <w:tab w:val="left" w:pos="300"/>
                <w:tab w:val="right" w:pos="516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na</w:t>
            </w:r>
            <w:r>
              <w:rPr>
                <w:sz w:val="22"/>
                <w:szCs w:val="20"/>
              </w:rPr>
              <w:tab/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0622C0" w14:textId="7D25F81C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017F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3132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28526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F9C95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54C3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4A76A2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intelligently interpret variations in user comman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B600B8" w14:textId="6B597B60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463A7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3E5DE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4F28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F92B2A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BA4312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ADFBB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0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DEDDA" w14:textId="62DEFE98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BA8649" w14:textId="1FD9FCA4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E59F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8D279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5097F" w14:textId="77777777" w:rsidR="000D593D" w:rsidRPr="000C2B8F" w:rsidRDefault="003B4BC1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DAC05FF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B6ED63C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 </w:t>
      </w:r>
    </w:p>
    <w:p w14:paraId="161DAA65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Recognition rather than recall </w:t>
      </w:r>
    </w:p>
    <w:p w14:paraId="0B1E9C11" w14:textId="77777777" w:rsidR="000D593D" w:rsidRPr="000C2B8F" w:rsidRDefault="003B4BC1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5C8C0F0" wp14:editId="719E7513">
                <wp:extent cx="6894576" cy="6097"/>
                <wp:effectExtent l="0" t="0" r="0" b="0"/>
                <wp:docPr id="118931" name="Group 118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83" name="Shape 13758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31" style="width:542.88pt;height:0.480042pt;mso-position-horizontal-relative:char;mso-position-vertical-relative:line" coordsize="68945,60">
                <v:shape id="Shape 13758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055F49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9447F3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Minimize the user's memory load by making objects, actions, and options visible.  </w:t>
      </w:r>
    </w:p>
    <w:p w14:paraId="0F9916F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1395FD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 should not have to remember information from one part of the dialogue to another. </w:t>
      </w:r>
    </w:p>
    <w:p w14:paraId="2D6DFFF3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Instructions for use of the system should be visible or easily retrievable whenever appropriate. </w:t>
      </w:r>
    </w:p>
    <w:p w14:paraId="7000DCA0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1CCDAC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(Read full article on </w:t>
      </w:r>
      <w:r w:rsidRPr="000C2B8F">
        <w:rPr>
          <w:color w:val="0463C1"/>
          <w:sz w:val="22"/>
          <w:szCs w:val="20"/>
          <w:u w:val="single" w:color="0463C1"/>
        </w:rPr>
        <w:t>recognition vs. recall in UX</w:t>
      </w:r>
      <w:r w:rsidRPr="000C2B8F">
        <w:rPr>
          <w:sz w:val="22"/>
          <w:szCs w:val="20"/>
        </w:rPr>
        <w:t xml:space="preserve">.) </w:t>
      </w:r>
    </w:p>
    <w:p w14:paraId="280B40E3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689335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C5129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D67FC2E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42672C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37CE392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3310B0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13EFB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DF95F8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BC4D3B3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829DA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76A8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isual cues and white space used to distinguish questions, prompts, instructions, and user input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ED33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2925AA" w14:textId="0D29B14B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6D84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F4F16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DD66F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FEE4C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FA411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9EBDC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data display start in the upper-</w:t>
            </w:r>
            <w:r w:rsidRPr="000C2B8F">
              <w:rPr>
                <w:sz w:val="22"/>
                <w:szCs w:val="20"/>
              </w:rPr>
              <w:t xml:space="preserve">left corner of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E379A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AC0B" w14:textId="13834538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DEF5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3080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67323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C1BBC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9BEDA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9ECF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ultiword field labels placed horizontally when space allow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3FDB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954B6" w14:textId="2E0326F3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A38DE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88A5B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498D6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B2B2B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4D666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5D9411" w14:textId="77777777" w:rsidR="000D593D" w:rsidRPr="000C2B8F" w:rsidRDefault="003B4BC1">
            <w:pPr>
              <w:spacing w:line="259" w:lineRule="auto"/>
              <w:ind w:left="2" w:right="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data a user needs on display at each step in a transaction sequen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6418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D4497" w14:textId="49F9F532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0D3F8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4BF73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8B20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767B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7E560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B7B5B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, cues, and messages placed where the eye is likely to be looking on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41A7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7CBA8" w14:textId="15404C7E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C94A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F42A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1CC9C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BAAF7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5D95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F331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prompts been formatted using white space, justification, and visual cues for easy scan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F7254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E4300" w14:textId="5EC342A2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D3CE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644F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0391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95D7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99E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3206B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ext areas have "breathing space" around th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BF845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58EF3" w14:textId="03E017EC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9A55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9DD9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D7D86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8379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22BD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D91B0A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obvious visual distinction made between "choose one" menu and "choose many" menu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F4E76" w14:textId="435FE0E4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1DA3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D1F3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E2388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030F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BFF7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D2603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0CEA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gray out or delete labels of inactive feilds and/or button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C4C5D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7B06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669E8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DC95B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8137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B4AFB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7A5A9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2BD4E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tems been grouped into logical zones, and have headings been used to distinguish between zon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540B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15F9D" w14:textId="140C2303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DD26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E182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2773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C67399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7E6FC261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4D865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82724E0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BE6FA1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4CD4D8E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2500CD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D9C857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8BA4ED9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78020D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1047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1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9615F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zones been separated by spaces, lines, color, letters, bold titles, rules lines, or shaded area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D657E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8618A" w14:textId="30A7DE2B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2AC5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9A0A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60A5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E8AAE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3810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95D8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lose to fields, but separated by at least one spa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6E80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02D69" w14:textId="3302DFD1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AD8F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F1F13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0A0E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5F6E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177F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36DC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long columnar fields broken up into groups of five, separated by a blank lin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E8717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54F4B0" w14:textId="10511C00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BC85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81D1F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604C6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89BBC6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38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F01509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</w:t>
            </w:r>
            <w:r w:rsidRPr="000C2B8F">
              <w:rPr>
                <w:sz w:val="22"/>
                <w:szCs w:val="20"/>
              </w:rPr>
              <w:t xml:space="preserve">optional data entry fields clearly mark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63C47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7442E0" w14:textId="12ABD746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364FB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CC5C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5C007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B14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59B2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4D3919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mbols used to break long input strings into "chunks"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945484" w14:textId="55ABCAA2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B1D08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55D8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2B30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BF46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49829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B8250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2163B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or color highlighting used to get the user's atten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B89E3" w14:textId="0F8AA226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582A2" w14:textId="182BD3D7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17CE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13EF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99B1D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CEFC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2C43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CFA159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used to indicate that an item has been selec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D7B92" w14:textId="66B4593D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A584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892CC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8974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21553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B3954C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C1B7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7A24A" w14:textId="77777777" w:rsidR="000D593D" w:rsidRPr="000C2B8F" w:rsidRDefault="003B4BC1">
            <w:pPr>
              <w:spacing w:line="259" w:lineRule="auto"/>
              <w:ind w:left="2" w:right="1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ize, boldface, underlining, color, shading, or typography used to show relative quantity or importance of different screen item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9D1E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16E077" w14:textId="2FD072D8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E02A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A7CCA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64022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8D3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733324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7DBE32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borders used to identify meaningful grou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F6875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B3D6B9" w14:textId="6AD2A1B5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414C2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4337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6286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C127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ECB58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C487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ame color been used to group related elemen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5E4D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D7CDA3" w14:textId="724A2E94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F8CA6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958E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54C2C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B002EB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2D53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9DAC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coding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B92B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A81859" w14:textId="22E9EB8A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AEC1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F2AE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1ED5E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A75D1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21B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12D0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used in conjunction with some other redundant cu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8FF1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F133D" w14:textId="02FDC5B5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11C4A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13A8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1FA91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24EA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AAB42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E7851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good color and brightness contrast between image and background color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EA72C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2DEDE" w14:textId="5C96698C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CC48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DA0F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D485F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38CE5D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6450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023BE9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ight, bright, saturated colors been used to emphasize data and have darker, duller, and desaturated colors been used to de-emphasize data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13FD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B3861" w14:textId="115C13EE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EC53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CE7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10AD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36CBB1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1A8D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C71EE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first word of each menu choice the most importan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F8E20E" w14:textId="713F5DF0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4E2A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87AB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8619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5F1D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303CBFD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51913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3B844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F4E6738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DDA9780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5F2E045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1927794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0251A9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C511AEA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B56BA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6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07941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ovide mapping: </w:t>
            </w:r>
            <w:r w:rsidRPr="000C2B8F">
              <w:rPr>
                <w:sz w:val="22"/>
                <w:szCs w:val="20"/>
              </w:rPr>
              <w:t xml:space="preserve">that is, are the relationships between controls and actions apparent to the user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88F4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4E4AE5" w14:textId="2703A93D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9C2FC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2819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919D6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B4168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2655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593E4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put data codes distinct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B765E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CFAC0" w14:textId="5280561C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C7B8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DCCE5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E43AE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8CC54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D0B00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FEC45C" w14:textId="77777777" w:rsidR="000D593D" w:rsidRPr="000C2B8F" w:rsidRDefault="003B4BC1">
            <w:pPr>
              <w:spacing w:line="259" w:lineRule="auto"/>
              <w:ind w:left="2" w:right="1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active menu items grayed out or omit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BFA49C" w14:textId="2B6A22AE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1ACE7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6E696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DFED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B64BF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F7DCA2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9156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35E2E3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nu selection defaul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4DDE3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34704" w14:textId="21C147BA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8265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42BE4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8B77C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A70FA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C220DA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731260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4DC2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CE472A" w14:textId="0EE96E3C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CFA4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AAF2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CEC6A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1A225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10CC4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7A236D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 and dialog boxes, are dependent fields displayed only when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DDFB2" w14:textId="47DB98AE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6B81A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9191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551A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9CDD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8538D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6A46C1F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4CD4DF8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31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FA744" w14:textId="4E7D1DA2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10AD27" w14:textId="1AE949E8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5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CF75A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1624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489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3E2D53F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1B8164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3FB950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Page"/>
          </w:footnotePr>
          <w:pgSz w:w="12240" w:h="15840"/>
          <w:pgMar w:top="1231" w:right="782" w:bottom="1930" w:left="729" w:header="689" w:footer="873" w:gutter="0"/>
          <w:cols w:space="720"/>
        </w:sectPr>
      </w:pPr>
    </w:p>
    <w:p w14:paraId="69B4FFB0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Flexibility and efficiency of use </w:t>
      </w:r>
    </w:p>
    <w:p w14:paraId="5FC1E3AB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C480411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ccelerators — </w:t>
      </w:r>
      <w:r w:rsidRPr="000C2B8F">
        <w:rPr>
          <w:sz w:val="22"/>
          <w:szCs w:val="20"/>
        </w:rPr>
        <w:t xml:space="preserve">unseen by the novice user — may often speed up the interaction for the expert user such that the system can cater to both inexperienced and experienced users. Allow users to tailor frequent actions. </w:t>
      </w:r>
    </w:p>
    <w:p w14:paraId="61D0DE0F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3"/>
        <w:gridCol w:w="672"/>
        <w:gridCol w:w="706"/>
        <w:gridCol w:w="672"/>
        <w:gridCol w:w="888"/>
        <w:gridCol w:w="1967"/>
      </w:tblGrid>
      <w:tr w:rsidR="000D593D" w:rsidRPr="000C2B8F" w14:paraId="18A00A3A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E3D62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39B041C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F988A0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FB55E5" w14:textId="77777777" w:rsidR="000D593D" w:rsidRPr="000C2B8F" w:rsidRDefault="003B4BC1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41AD7BB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D2FAD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CEE2F79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03FDAF1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521A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98BB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: Is information easy to find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D1C937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125BC" w14:textId="02C518C9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1869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8470D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903B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7F2A00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459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C8273" w14:textId="77777777" w:rsidR="000D593D" w:rsidRPr="000C2B8F" w:rsidRDefault="003B4BC1">
            <w:pPr>
              <w:spacing w:line="259" w:lineRule="auto"/>
              <w:ind w:left="5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esentation: Is the visual layout well design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854727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0760B0" w14:textId="5E547FC7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14F84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5D2C5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3CFF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20BF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B1CF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12F6D7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versation: Is the information accurate, complete, and understand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4580B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0271D7" w14:textId="6AB6EE4D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628C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E68AA6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1B28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6F7E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5259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08FCA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Goal-oriented (What can I do with this program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9021E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12E230" w14:textId="06E0FE3B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C022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6AC31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3DE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C4A25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63BE9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9408C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escriptive (What is this thing for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21137A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F52C13" w14:textId="0085D363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A8BF5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2A3FC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9D9C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28533F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942DB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B4822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ocedural (How do I do this task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FB1B17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B19EC" w14:textId="290B280D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2E410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81C8FD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88022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A96D32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E68E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8D8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terpretive (Why did that happen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35AD0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FCC4F" w14:textId="2C0C3F36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FDB82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EBEFB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4184F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00DA3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2EFCF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C9237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al (Where am I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1F7B5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8CFA4" w14:textId="6CE1BA57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B9B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C8ED4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A04EE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D2122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0ADC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7627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llow novice users to enter the simplest, most common form of each command, and allow expert users to add paramet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E856E7" w14:textId="3A6E96E1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5AAB3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66576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33299B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02BC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C16E9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CB7A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FEFC4F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xpert users have the option of entering multiple commands in a single str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221D5E" w14:textId="537BDA11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D819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1F02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7B229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A913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74D8B3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BF2D1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5F079B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data entry screens with many fields or in which source documents may be incomplete, can users save a partially filled scree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B38A52" w14:textId="5CD9AD87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CE2A6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921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77EEFA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17A62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0FE2E7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1C80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C32CE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zero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9E5F86" w14:textId="0E14A58B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3B4BC1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C38E2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0DBA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7C16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3728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35B726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866C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8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B2C25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do users have the option of either clicking directly on a field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9511A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90BC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35365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1B2A5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F290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4F8428E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C0233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912E857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5682DD8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B381F3" w14:textId="77777777" w:rsidR="000D593D" w:rsidRPr="000C2B8F" w:rsidRDefault="003B4BC1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98D0FE3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A72B5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359094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AB03F1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1DEB5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D9894B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menus, do users have the option of either clicking directly on a menu item or using a keyboard shortcut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00A6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A6CAA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852A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804D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FB2E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D307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70F4A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767D6" w14:textId="77777777" w:rsidR="000D593D" w:rsidRPr="000C2B8F" w:rsidRDefault="003B4BC1">
            <w:pPr>
              <w:spacing w:line="259" w:lineRule="auto"/>
              <w:ind w:left="5" w:right="4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dialog boxes, do users have the option of either clicking directly on a dialog box option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7789A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A691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E533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1B9092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85E2D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2EF8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952E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8EEDB8" w14:textId="77777777" w:rsidR="000D593D" w:rsidRPr="000C2B8F" w:rsidRDefault="003B4BC1">
            <w:pPr>
              <w:spacing w:line="259" w:lineRule="auto"/>
              <w:ind w:left="5" w:right="2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expert users bypass nested dialog boxes with either type-ahead, user-defined macros, or keyboard shortcu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27859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0FB34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D15B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7CBEE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F732E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3D4011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DDEA746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11C417B4" w14:textId="77777777" w:rsidR="000D593D" w:rsidRPr="000C2B8F" w:rsidRDefault="003B4BC1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6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DFDD4" w14:textId="77777777" w:rsidR="000D593D" w:rsidRPr="000C2B8F" w:rsidRDefault="003B4BC1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F72A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2E32D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0D7C4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2517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1CF983A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40FD0EC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0DCEBE23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Aesthetic and minimalist design </w:t>
      </w:r>
    </w:p>
    <w:p w14:paraId="4F60F45E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58BA811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Dialogues should not contain information which is irrelevant or rarely needed.  </w:t>
      </w:r>
    </w:p>
    <w:p w14:paraId="69BB7FEC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276237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ry extra unit of information in a dialogue competes with the relevant units of information and diminishes their relative visibility. </w:t>
      </w:r>
    </w:p>
    <w:p w14:paraId="56EFBDE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B414EF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54622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45CD28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DC3559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8F76B8E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E5E05C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DCDEA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555241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329F677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7E70C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88A08" w14:textId="77777777" w:rsidR="000D593D" w:rsidRPr="000C2B8F" w:rsidRDefault="003B4BC1">
            <w:pPr>
              <w:spacing w:line="259" w:lineRule="auto"/>
              <w:ind w:left="5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only (and all) information essential to decision making displayed on the screen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440A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81282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E1FB6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33DCB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A662D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556A5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12DE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AA44A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icons in a set visually and conceptually distin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825F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762FA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0F0438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1971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CF59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E42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DE051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77247F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excessive detail in icon design been avoid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BFD26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6E6E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05C61A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8D892B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D4198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F5C0BE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CEA45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4865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arge objects, bold lines, and simple areas been used to distinguish ic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16E9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BCA2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A62DD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8EFB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00C5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0EEFF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F004C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F4124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icon stand out from its backgroun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C1F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65BC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EC76C1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49531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2C52C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86342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D576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5F993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standard GUI interface where menu sequence has already been specified, do menus adhere to the specification whenever possi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5885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BE4F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1AD715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B9F8D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B995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15781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8CD4E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D075FC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aningful groups of items separated by white spa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4B3D4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79D85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6DEA8E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CC3F12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C8E8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B994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DAF8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3484D9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white space used to create symmetry and lead the eye in the appropriate dire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93D6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1506E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5F8F9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1D3F5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5145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3BF69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8F0D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99D3F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data entry screen have a short, simple, clear, distinctive tit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2443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7FD30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CEFC8C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BB5443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9C5A2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82E976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6EF56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A9E96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brief, familiar, and descriptiv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328C5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E2FF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C2B8BF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6630F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10F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9D6BB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72B1FD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232EE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expressed in the affirmative, and do they use the active v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C9F38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F9B8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EEAC0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90BDFD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5EA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5FFC4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AEC2D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9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3753A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lower-level menu choice associated with only one higher level menu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52E1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5806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8C69D3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4C581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D9B77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40214F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5E753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423D1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brief, yet long enough to communicat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9EC073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9C61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1DAD7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54C90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6FDB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FBDACC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E4AA6A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E7E4B3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B3DA249" w14:textId="77777777" w:rsidR="000D593D" w:rsidRPr="000C2B8F" w:rsidRDefault="003B4BC1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6879CA4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B911C6A" w14:textId="77777777" w:rsidR="000D593D" w:rsidRPr="000C2B8F" w:rsidRDefault="003B4BC1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8FBEA5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5B0C8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81AE46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05C2D0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F8565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there pop-up or pull-</w:t>
            </w:r>
            <w:r w:rsidRPr="000C2B8F">
              <w:rPr>
                <w:sz w:val="22"/>
                <w:szCs w:val="20"/>
              </w:rPr>
              <w:t xml:space="preserve">down menus within data entry fields that have many, but welldefined, entry options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D59B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8B72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70094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E418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4144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5239C1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8F984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491C5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0F1D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DAED2B" w14:textId="77777777" w:rsidR="000D593D" w:rsidRPr="000C2B8F" w:rsidRDefault="003B4BC1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97492" w14:textId="77777777" w:rsidR="000D593D" w:rsidRPr="000C2B8F" w:rsidRDefault="003B4BC1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9D8E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E7E9148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984DC5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35EC7DDF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Help and documentation </w:t>
      </w:r>
    </w:p>
    <w:p w14:paraId="4CA59ECA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8C98FDE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though it is better if the system can be used without documentation, it may be necessary to provide help and documentation.  </w:t>
      </w:r>
    </w:p>
    <w:p w14:paraId="37A0DB04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FEF81A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ny such information should be easy to search, focused on the user's task, list concrete steps to be carried out, and not be too large. </w:t>
      </w:r>
    </w:p>
    <w:p w14:paraId="4080DA8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0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829"/>
        <w:gridCol w:w="4027"/>
        <w:gridCol w:w="1046"/>
        <w:gridCol w:w="672"/>
        <w:gridCol w:w="706"/>
        <w:gridCol w:w="670"/>
        <w:gridCol w:w="888"/>
        <w:gridCol w:w="1950"/>
      </w:tblGrid>
      <w:tr w:rsidR="000D593D" w:rsidRPr="000C2B8F" w14:paraId="7BB35AA3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4B77A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39437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BDEF0BF" w14:textId="77777777" w:rsidR="000D593D" w:rsidRPr="000C2B8F" w:rsidRDefault="003B4BC1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2C69D2A" w14:textId="77777777" w:rsidR="000D593D" w:rsidRPr="000C2B8F" w:rsidRDefault="003B4BC1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8881C90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BCA504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136916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FA3B3E1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A923C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CDD61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the instructions task-</w:t>
            </w:r>
            <w:r w:rsidRPr="000C2B8F">
              <w:rPr>
                <w:sz w:val="22"/>
                <w:szCs w:val="20"/>
              </w:rPr>
              <w:t xml:space="preserve">specific and follow the sequence of user action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9C146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8065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81DA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69F0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ED59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F1DE78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A2E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2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CEAC1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choices are ambiguous, does the system provide additional explanatory information when an item is select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ADF52E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3D05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C38E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0B31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34EC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387C6F3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0619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3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C6F9D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entry screens and dialog boxes supported by navigation and completion instruction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2B5D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F626A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36E8E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1E43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EE282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1AEF35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81D2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4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29EC8" w14:textId="77777777" w:rsidR="000D593D" w:rsidRPr="000C2B8F" w:rsidRDefault="003B4BC1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mory aids for commands, either through on-line quick reference or prompt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3B3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5AD2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08FA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3D56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DD0A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0EB63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7C236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5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2522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help function visible; for example, a key labeled HELP or a special menu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D5A4E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37DB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9D85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DC1A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AC5A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98A35A9" w14:textId="77777777">
        <w:trPr>
          <w:trHeight w:val="161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2697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6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537F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help system interface (navigation, presentation, and conversation) consistent with the navigation, presentation, and conversation interfaces of the application it suppor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03BD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83B94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670E3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A1E5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AC3E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5B463D" w14:textId="77777777">
        <w:trPr>
          <w:trHeight w:val="470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39457A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7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B0BD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context-sensitive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1617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B4D47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47C8F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4E57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3381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8E7144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24603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8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4AF3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change the level of detail avail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3A25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680C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7F29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836F7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7060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4D182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BFED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.9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B6BD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easily switch between help and their wor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5281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FE66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6D46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959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991D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5905BF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A5B891" w14:textId="77777777" w:rsidR="000D593D" w:rsidRPr="000C2B8F" w:rsidRDefault="003B4BC1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0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63EF5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it easy to access and return from the help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A244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DDB72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7BEA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9560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6D43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1B970D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4535" w14:textId="77777777" w:rsidR="000D593D" w:rsidRPr="000C2B8F" w:rsidRDefault="003B4BC1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1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1CD6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sume work where they left off after accessing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1EFB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37014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9A01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BE95C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83BDF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A0355C" w14:textId="77777777">
        <w:trPr>
          <w:trHeight w:val="404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A7EC442" w14:textId="77777777" w:rsidR="000D593D" w:rsidRPr="000C2B8F" w:rsidRDefault="003B4BC1">
            <w:pPr>
              <w:spacing w:line="259" w:lineRule="auto"/>
              <w:ind w:left="109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2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nil"/>
            </w:tcBorders>
            <w:shd w:val="clear" w:color="auto" w:fill="D3E9F7"/>
          </w:tcPr>
          <w:p w14:paraId="6C3BFF73" w14:textId="77777777" w:rsidR="000D593D" w:rsidRPr="000C2B8F" w:rsidRDefault="003B4BC1">
            <w:pPr>
              <w:spacing w:line="259" w:lineRule="auto"/>
              <w:ind w:left="10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C3D92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86DDF04" w14:textId="77777777" w:rsidR="000D593D" w:rsidRPr="000C2B8F" w:rsidRDefault="003B4BC1">
            <w:pPr>
              <w:spacing w:line="259" w:lineRule="auto"/>
              <w:ind w:left="11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A118B59" w14:textId="77777777" w:rsidR="000D593D" w:rsidRPr="000C2B8F" w:rsidRDefault="003B4BC1">
            <w:pPr>
              <w:spacing w:line="259" w:lineRule="auto"/>
              <w:ind w:left="1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1BA893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61F080A" w14:textId="77777777" w:rsidR="000D593D" w:rsidRPr="000C2B8F" w:rsidRDefault="003B4BC1">
            <w:pPr>
              <w:spacing w:line="259" w:lineRule="auto"/>
              <w:ind w:left="108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842C31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FE21A" w14:textId="77777777">
        <w:trPr>
          <w:trHeight w:val="4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92BD114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4028" w:type="dxa"/>
            <w:tcBorders>
              <w:top w:val="single" w:sz="38" w:space="0" w:color="D3E9F7"/>
              <w:left w:val="nil"/>
              <w:bottom w:val="single" w:sz="4" w:space="0" w:color="D3E9F7"/>
              <w:right w:val="nil"/>
            </w:tcBorders>
          </w:tcPr>
          <w:p w14:paraId="5100D11E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7635879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1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5D50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93FE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692F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19B6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3675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01C38E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1B7FCB1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A6617E6" w14:textId="77777777" w:rsidR="000D593D" w:rsidRPr="000C2B8F" w:rsidRDefault="003B4BC1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9AFA74C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62B1F928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Skills </w:t>
      </w:r>
    </w:p>
    <w:p w14:paraId="60B058C2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49F386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upport, extend, supplement, or enhance the user's skills, background knowledge, and expertise - not replace them. </w:t>
      </w:r>
    </w:p>
    <w:p w14:paraId="78104ED7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829"/>
        <w:gridCol w:w="5073"/>
        <w:gridCol w:w="672"/>
        <w:gridCol w:w="706"/>
        <w:gridCol w:w="670"/>
        <w:gridCol w:w="888"/>
        <w:gridCol w:w="1950"/>
      </w:tblGrid>
      <w:tr w:rsidR="000D593D" w:rsidRPr="000C2B8F" w14:paraId="7E490CBB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AD954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244925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AF13BD" w14:textId="77777777" w:rsidR="000D593D" w:rsidRPr="000C2B8F" w:rsidRDefault="003B4BC1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694DE00" w14:textId="77777777" w:rsidR="000D593D" w:rsidRPr="000C2B8F" w:rsidRDefault="003B4BC1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8158383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C630670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DFAEC53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EFF82D7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7A674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017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hoose between iconic and text display of information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6FBC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A71C45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48EB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48BF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9D86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E3AB3B" w14:textId="77777777">
        <w:trPr>
          <w:trHeight w:val="46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4B5E61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7074C5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window operations easy to learn and us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C98F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C5D93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AA20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7471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F98C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440D3C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2CDA17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3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76E2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experts, usage is frequent, or the system has a slow response time, are there fewer screens (more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9F184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83078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4B73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4761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3F6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08568E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CA74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4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9A7D4" w14:textId="77777777" w:rsidR="000D593D" w:rsidRPr="000C2B8F" w:rsidRDefault="003B4BC1">
            <w:pPr>
              <w:spacing w:line="259" w:lineRule="auto"/>
              <w:ind w:left="0" w:right="4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novices, usage is infrequent, or the system has a fast response time, are there more screens (less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85ED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3B040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60A3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927DA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B46C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B8CE31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ED59E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5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DF3D6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system automatically color-</w:t>
            </w:r>
            <w:r w:rsidRPr="000C2B8F">
              <w:rPr>
                <w:sz w:val="22"/>
                <w:szCs w:val="20"/>
              </w:rPr>
              <w:t xml:space="preserve">code items, with little or no user effor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0568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2528BB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848A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8FE4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F8CC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125EC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CAF91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6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3495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detail available.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161D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3BA7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5520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E7C3F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6694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EDEBABB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ACDC9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7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57B87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the initiators of actions rather than the respond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0A5E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9BA8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44BF0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624DE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53A49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09787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E6B6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8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B3599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values avoid mixing alpha and numeric characters whenever pos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3E6A2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539A3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50D14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7976B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CB65B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9DCA55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5F5168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9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C2FD7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the user enters a screen or dialog box, is the cursor already positioned in the field users are most likely to ne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198DD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234B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3C656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B315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0489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52E12B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F3EC" w14:textId="77777777" w:rsidR="000D593D" w:rsidRPr="000C2B8F" w:rsidRDefault="003B4BC1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0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584CB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within a fiel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C4345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18CA3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128D4C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39D56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7C87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DB4265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94D0DD" w14:textId="77777777" w:rsidR="000D593D" w:rsidRPr="000C2B8F" w:rsidRDefault="003B4BC1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1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D888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both simple and vi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A64A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C41F7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78C3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BFDF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AC59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7497C8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EDEED" w14:textId="77777777" w:rsidR="000D593D" w:rsidRPr="000C2B8F" w:rsidRDefault="003B4BC1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1.1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B19D1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rrectly anticipate and prompt for the user's probable next activity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EA3A1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C39C6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34A7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5DBD6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72AD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F32BE8" w14:textId="77777777">
        <w:trPr>
          <w:trHeight w:val="470"/>
        </w:trPr>
        <w:tc>
          <w:tcPr>
            <w:tcW w:w="590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EFCDA4" w14:textId="77777777" w:rsidR="000D593D" w:rsidRPr="000C2B8F" w:rsidRDefault="003B4BC1">
            <w:pPr>
              <w:spacing w:line="259" w:lineRule="auto"/>
              <w:ind w:left="0" w:right="6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2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B0DB55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AFBA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F63E1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B7F5A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58F67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FE861FC" w14:textId="77777777" w:rsidR="000D593D" w:rsidRPr="000C2B8F" w:rsidRDefault="003B4BC1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103E04D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footnotePr>
            <w:numRestart w:val="eachPage"/>
          </w:footnotePr>
          <w:pgSz w:w="12240" w:h="15840"/>
          <w:pgMar w:top="1231" w:right="926" w:bottom="1896" w:left="729" w:header="689" w:footer="873" w:gutter="0"/>
          <w:cols w:space="720"/>
        </w:sectPr>
      </w:pPr>
    </w:p>
    <w:p w14:paraId="3CC0EF6C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Pleasurable and respectful interaction with the user </w:t>
      </w:r>
    </w:p>
    <w:p w14:paraId="50ADC90A" w14:textId="77777777" w:rsidR="000D593D" w:rsidRPr="000C2B8F" w:rsidRDefault="003B4BC1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6FE5B74" wp14:editId="47074D3A">
                <wp:extent cx="6894576" cy="6097"/>
                <wp:effectExtent l="0" t="0" r="0" b="0"/>
                <wp:docPr id="131265" name="Group 1312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3" name="Shape 13759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265" style="width:542.88pt;height:0.480042pt;mso-position-horizontal-relative:char;mso-position-vertical-relative:line" coordsize="68945,60">
                <v:shape id="Shape 13759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606776D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1204E91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's interactions with the system should enhance the quality of her or his work-life. The user should be treated with respect.  </w:t>
      </w:r>
    </w:p>
    <w:p w14:paraId="3F72CC78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1AEF7C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design should be aesthetically pleasing- with artistic as well as functional value. </w:t>
      </w:r>
    </w:p>
    <w:p w14:paraId="4E62445C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EF4789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E54ED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0F857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8133BB" w14:textId="77777777" w:rsidR="000D593D" w:rsidRPr="000C2B8F" w:rsidRDefault="003B4BC1">
            <w:pPr>
              <w:spacing w:line="259" w:lineRule="auto"/>
              <w:ind w:left="3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AA3132" w14:textId="77777777" w:rsidR="000D593D" w:rsidRPr="000C2B8F" w:rsidRDefault="003B4BC1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72E4812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58FB820" w14:textId="77777777" w:rsidR="000D593D" w:rsidRPr="000C2B8F" w:rsidRDefault="003B4BC1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5977872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07B489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233A2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43A97D" w14:textId="77777777" w:rsidR="000D593D" w:rsidRPr="000C2B8F" w:rsidRDefault="003B4BC1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individual icon a harmonious member of a family of ico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9FFD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9D13A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C4EED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BC9E10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088CA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60582C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5C08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74C2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with discre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90BFC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AA9D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331F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D0B0C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B0A2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4B259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750F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4EC1F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amount of required window housekeeping been kept to a minim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75561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46CF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5644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64A6C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ECF7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7ED9C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EEAFDC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DD4AC3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working from hard copy, does the screen layout match the paper for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9EB6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8EB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0D50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A19D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3EC0F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145A064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19F5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19942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specifically to draw attention, communicate organization, indicate status changes, and establish relationshi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136DE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2BDD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E996C1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49460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1135B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B161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6F50B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3833C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yping requirements minimal for question and answer interfac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E5F4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9EF6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A1F64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71833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3C03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2EAF8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07D063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264BF" w14:textId="77777777" w:rsidR="000D593D" w:rsidRPr="000C2B8F" w:rsidRDefault="003B4BC1">
            <w:pPr>
              <w:spacing w:line="259" w:lineRule="auto"/>
              <w:ind w:left="0" w:righ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multiple input devices, has hand and eye movement between input devices been minimiz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FB3C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FA7B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1DE9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2508CB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F2798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9AC0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FFE64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9F3F4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graphical tasks, has an alternative pointing device been prov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C92A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2685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8A4F8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1A2ADC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B2FE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4694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E96EBE" w14:textId="77777777" w:rsidR="000D593D" w:rsidRPr="000C2B8F" w:rsidRDefault="003B4BC1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2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4A2C89" w14:textId="77777777" w:rsidR="000D593D" w:rsidRPr="000C2B8F" w:rsidRDefault="003B4BC1">
            <w:pPr>
              <w:spacing w:line="259" w:lineRule="auto"/>
              <w:ind w:left="0" w:right="4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mplete unambiguous partial input on a data entry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B88D7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DA7C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7B3B84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A6FAD7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F1D34F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B38F59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85C27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9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44325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B0FB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795FC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1B399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C3C04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28F2E56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9F16D64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DFE4822" w14:textId="77777777" w:rsidR="000D593D" w:rsidRPr="000C2B8F" w:rsidRDefault="003B4BC1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Privacy </w:t>
      </w:r>
    </w:p>
    <w:p w14:paraId="6F21F9AB" w14:textId="77777777" w:rsidR="000D593D" w:rsidRPr="000C2B8F" w:rsidRDefault="003B4BC1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E2A8CF9" wp14:editId="416F23AB">
                <wp:extent cx="6894576" cy="6097"/>
                <wp:effectExtent l="0" t="0" r="0" b="0"/>
                <wp:docPr id="126308" name="Group 126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5" name="Shape 13759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308" style="width:542.88pt;height:0.480042pt;mso-position-horizontal-relative:char;mso-position-vertical-relative:line" coordsize="68945,60">
                <v:shape id="Shape 13759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574139B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120C5CC" w14:textId="77777777" w:rsidR="000D593D" w:rsidRPr="000C2B8F" w:rsidRDefault="003B4BC1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help the user to protect personal or private information- belonging to the user or the his/her clients. </w:t>
      </w:r>
    </w:p>
    <w:p w14:paraId="71510E8E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3D3D93E5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A8498F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C1AC30C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B983DE" w14:textId="77777777" w:rsidR="000D593D" w:rsidRPr="000C2B8F" w:rsidRDefault="003B4BC1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04B3B1" w14:textId="77777777" w:rsidR="000D593D" w:rsidRPr="000C2B8F" w:rsidRDefault="003B4BC1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6E512F" w14:textId="77777777" w:rsidR="000D593D" w:rsidRPr="000C2B8F" w:rsidRDefault="003B4BC1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B2D67A5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7EDEA2D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081D83F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5F7FF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4DBF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user been informed how their personal information will be collected and used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5C6D94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4B4C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F76930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B5A2A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0EBD5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8C706B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19A1E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23156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tected areas completely inacce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B922D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38B55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5248F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2BE8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958B2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29AC8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C184D8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259B7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protected or confidential areas be accessed with certain passwor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89613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2338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F15E9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686601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E36D0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42DF389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D2850" w14:textId="77777777" w:rsidR="000D593D" w:rsidRPr="000C2B8F" w:rsidRDefault="003B4BC1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905A68" w14:textId="77777777" w:rsidR="000D593D" w:rsidRPr="000C2B8F" w:rsidRDefault="003B4BC1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is feature effective and successfu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1D5A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7C9CE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C1F3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0E4026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C67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A93EFA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31E4B7F8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E727FD5" w14:textId="77777777" w:rsidR="000D593D" w:rsidRPr="000C2B8F" w:rsidRDefault="003B4BC1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EE6F1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0EA036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2530C7" w14:textId="77777777" w:rsidR="000D593D" w:rsidRPr="000C2B8F" w:rsidRDefault="003B4BC1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D111F" w14:textId="77777777" w:rsidR="000D593D" w:rsidRPr="000C2B8F" w:rsidRDefault="003B4BC1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68909" w14:textId="77777777" w:rsidR="000D593D" w:rsidRPr="000C2B8F" w:rsidRDefault="003B4BC1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85D4A75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DFE4937" w14:textId="77777777" w:rsidR="000D593D" w:rsidRPr="000C2B8F" w:rsidRDefault="003B4BC1">
      <w:pPr>
        <w:spacing w:after="240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F4B8D3C" w14:textId="77777777" w:rsidR="000D593D" w:rsidRPr="000C2B8F" w:rsidRDefault="003B4BC1">
      <w:pPr>
        <w:spacing w:after="25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07610DC" w14:textId="77777777" w:rsidR="000D593D" w:rsidRPr="000C2B8F" w:rsidRDefault="003B4BC1">
      <w:pPr>
        <w:spacing w:after="26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C71AE7F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40319A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BBB757" w14:textId="77777777" w:rsidR="000D593D" w:rsidRPr="000C2B8F" w:rsidRDefault="003B4BC1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sectPr w:rsidR="000D593D" w:rsidRPr="000C2B8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footnotePr>
        <w:numRestart w:val="eachPage"/>
      </w:footnotePr>
      <w:pgSz w:w="12240" w:h="15840"/>
      <w:pgMar w:top="1231" w:right="992" w:bottom="3799" w:left="729" w:header="689" w:footer="8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80D7B" w14:textId="77777777" w:rsidR="003B4BC1" w:rsidRDefault="003B4BC1">
      <w:pPr>
        <w:spacing w:line="240" w:lineRule="auto"/>
      </w:pPr>
      <w:r>
        <w:separator/>
      </w:r>
    </w:p>
  </w:endnote>
  <w:endnote w:type="continuationSeparator" w:id="0">
    <w:p w14:paraId="58C7B342" w14:textId="77777777" w:rsidR="003B4BC1" w:rsidRDefault="003B4B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C442" w14:textId="77777777" w:rsidR="000D593D" w:rsidRDefault="003B4BC1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65FF9F" wp14:editId="7F0C6B0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99" name="Group 1322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02" name="Rectangle 132302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C819E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3" name="Rectangle 132303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24E86A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785" name="Shape 13778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04" name="Rectangle 132304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969CA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5" name="Rectangle 132305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8BFD6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6" name="Rectangle 132306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B5413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7" name="Rectangle 132307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DFFEF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8" name="Rectangle 132308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92B65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9" name="Rectangle 132309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D1C77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0" name="Rectangle 132310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7BAA8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1" name="Rectangle 132311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7D363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2" name="Rectangle 132312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B3400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01" name="Picture 13230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765FF9F" id="Group 132299" o:spid="_x0000_s1026" style="position:absolute;left:0;text-align:left;margin-left:35.05pt;margin-top:699.35pt;width:544.5pt;height:49pt;z-index:251658240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">
              <v:rect id="Rectangle 132302" o:spid="_x0000_s102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" filled="f" stroked="f">
                <v:textbox inset="0,0,0,0">
                  <w:txbxContent>
                    <w:p w14:paraId="7FC819E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3" o:spid="_x0000_s102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" filled="f" stroked="f">
                <v:textbox inset="0,0,0,0">
                  <w:txbxContent>
                    <w:p w14:paraId="524E86A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785" o:spid="_x0000_s102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04" o:spid="_x0000_s103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" filled="f" stroked="f">
                <v:textbox inset="0,0,0,0">
                  <w:txbxContent>
                    <w:p w14:paraId="00969CA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</w:t>
                      </w:r>
                    </w:p>
                  </w:txbxContent>
                </v:textbox>
              </v:rect>
              <v:rect id="Rectangle 132305" o:spid="_x0000_s103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" filled="f" stroked="f">
                <v:textbox inset="0,0,0,0">
                  <w:txbxContent>
                    <w:p w14:paraId="718BFD6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6" o:spid="_x0000_s1032" style="position:absolute;left:60980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" filled="f" stroked="f">
                <v:textbox inset="0,0,0,0">
                  <w:txbxContent>
                    <w:p w14:paraId="71B5413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7" o:spid="_x0000_s1033" style="position:absolute;left:61370;top:3826;width:4480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" filled="f" stroked="f">
                <v:textbox inset="0,0,0,0">
                  <w:txbxContent>
                    <w:p w14:paraId="5DDFFEF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8" o:spid="_x0000_s1034" style="position:absolute;left:64737;top:3826;width:988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" filled="f" stroked="f">
                <v:textbox inset="0,0,0,0">
                  <w:txbxContent>
                    <w:p w14:paraId="7492B65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09" o:spid="_x0000_s103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" filled="f" stroked="f">
                <v:textbox inset="0,0,0,0">
                  <w:txbxContent>
                    <w:p w14:paraId="5BD1C77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0" o:spid="_x0000_s103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" filled="f" stroked="f">
                <v:textbox inset="0,0,0,0">
                  <w:txbxContent>
                    <w:p w14:paraId="537BAA8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1" o:spid="_x0000_s103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" filled="f" stroked="f">
                <v:textbox inset="0,0,0,0">
                  <w:txbxContent>
                    <w:p w14:paraId="207D363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12" o:spid="_x0000_s103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" filled="f" stroked="f">
                <v:textbox inset="0,0,0,0">
                  <w:txbxContent>
                    <w:p w14:paraId="27B3400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01" o:spid="_x0000_s103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8CCE" w14:textId="77777777" w:rsidR="000D593D" w:rsidRDefault="003B4BC1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0A2F394" wp14:editId="0667340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630" name="Group 1326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633" name="Rectangle 132633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F0403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4" name="Rectangle 132634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C25B5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441" name="Shape 13944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635" name="Rectangle 132635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03082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6" name="Rectangle 132636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687EB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7" name="Rectangle 132637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C0A04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8" name="Rectangle 132638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9E97265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9" name="Rectangle 132639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D2877C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0" name="Rectangle 132640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06700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1" name="Rectangle 132641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F121B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2" name="Rectangle 132642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2FDD04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3" name="Rectangle 132643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D33C1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632" name="Picture 13263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A2F394" id="Group 132630" o:spid="_x0000_s1138" style="position:absolute;left:0;text-align:left;margin-left:35.05pt;margin-top:699.35pt;width:544.5pt;height:49pt;z-index:251668480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">
              <v:rect id="Rectangle 132633" o:spid="_x0000_s1139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" filled="f" stroked="f">
                <v:textbox inset="0,0,0,0">
                  <w:txbxContent>
                    <w:p w14:paraId="79F0403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4" o:spid="_x0000_s1140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FAp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gzh+ScAkLMHAAAA//8DAFBLAQItABQABgAIAAAAIQDb4fbL7gAAAIUBAAATAAAAAAAAAAAA&#10;AAAAAAAAAABbQ29udGVudF9UeXBlc10ueG1sUEsBAi0AFAAGAAgAAAAhAFr0LFu/AAAAFQEAAAsA&#10;AAAAAAAAAAAAAAAAHwEAAF9yZWxzLy5yZWxzUEsBAi0AFAAGAAgAAAAhABOsUCnEAAAA3wAAAA8A&#10;AAAAAAAAAAAAAAAABwIAAGRycy9kb3ducmV2LnhtbFBLBQYAAAAAAwADALcAAAD4AgAAAAA=&#10;" filled="f" stroked="f">
                <v:textbox inset="0,0,0,0">
                  <w:txbxContent>
                    <w:p w14:paraId="73C25B5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441" o:spid="_x0000_s1141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635" o:spid="_x0000_s1142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" filled="f" stroked="f">
                <v:textbox inset="0,0,0,0">
                  <w:txbxContent>
                    <w:p w14:paraId="0F03082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636" o:spid="_x0000_s1143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" filled="f" stroked="f">
                <v:textbox inset="0,0,0,0">
                  <w:txbxContent>
                    <w:p w14:paraId="0F687EB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7" o:spid="_x0000_s1144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" filled="f" stroked="f">
                <v:textbox inset="0,0,0,0">
                  <w:txbxContent>
                    <w:p w14:paraId="3CC0A04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8" o:spid="_x0000_s1145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" filled="f" stroked="f">
                <v:textbox inset="0,0,0,0">
                  <w:txbxContent>
                    <w:p w14:paraId="39E97265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9" o:spid="_x0000_s1146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" filled="f" stroked="f">
                <v:textbox inset="0,0,0,0">
                  <w:txbxContent>
                    <w:p w14:paraId="77D2877C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40" o:spid="_x0000_s1147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" filled="f" stroked="f">
                <v:textbox inset="0,0,0,0">
                  <w:txbxContent>
                    <w:p w14:paraId="6006700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1" o:spid="_x0000_s1148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" filled="f" stroked="f">
                <v:textbox inset="0,0,0,0">
                  <w:txbxContent>
                    <w:p w14:paraId="3FF121B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2" o:spid="_x0000_s1149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" filled="f" stroked="f">
                <v:textbox inset="0,0,0,0">
                  <w:txbxContent>
                    <w:p w14:paraId="32FDD04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43" o:spid="_x0000_s1150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7sg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g7g+ScAkLMHAAAA//8DAFBLAQItABQABgAIAAAAIQDb4fbL7gAAAIUBAAATAAAAAAAAAAAA&#10;AAAAAAAAAABbQ29udGVudF9UeXBlc10ueG1sUEsBAi0AFAAGAAgAAAAhAFr0LFu/AAAAFQEAAAsA&#10;AAAAAAAAAAAAAAAAHwEAAF9yZWxzLy5yZWxzUEsBAi0AFAAGAAgAAAAhAMRDuyDEAAAA3wAAAA8A&#10;AAAAAAAAAAAAAAAABwIAAGRycy9kb3ducmV2LnhtbFBLBQYAAAAAAwADALcAAAD4AgAAAAA=&#10;" filled="f" stroked="f">
                <v:textbox inset="0,0,0,0">
                  <w:txbxContent>
                    <w:p w14:paraId="01D33C1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632" o:spid="_x0000_s1151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5B22B" w14:textId="77777777" w:rsidR="000D593D" w:rsidRDefault="003B4BC1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042EFE5" wp14:editId="62F9E7E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94" name="Group 1325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97" name="Rectangle 132597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93E8A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98" name="Rectangle 132598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8EA985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257" name="Shape 13925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99" name="Rectangle 132599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5EB33D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0" name="Rectangle 132600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25C3D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1" name="Rectangle 132601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B182C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2" name="Rectangle 132602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573BF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3" name="Rectangle 132603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B6560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4" name="Rectangle 132604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8017EB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5" name="Rectangle 132605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569F8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6" name="Rectangle 132606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61EF7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7" name="Rectangle 132607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4EBCFD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96" name="Picture 1325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042EFE5" id="Group 132594" o:spid="_x0000_s1152" style="position:absolute;left:0;text-align:left;margin-left:35.05pt;margin-top:699.35pt;width:544.5pt;height:49pt;z-index:25166950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">
              <v:rect id="Rectangle 132597" o:spid="_x0000_s1153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" filled="f" stroked="f">
                <v:textbox inset="0,0,0,0">
                  <w:txbxContent>
                    <w:p w14:paraId="7E93E8A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98" o:spid="_x0000_s1154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" filled="f" stroked="f">
                <v:textbox inset="0,0,0,0">
                  <w:txbxContent>
                    <w:p w14:paraId="768EA985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257" o:spid="_x0000_s1155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99" o:spid="_x0000_s1156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" filled="f" stroked="f">
                <v:textbox inset="0,0,0,0">
                  <w:txbxContent>
                    <w:p w14:paraId="555EB33D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600" o:spid="_x0000_s1157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" filled="f" stroked="f">
                <v:textbox inset="0,0,0,0">
                  <w:txbxContent>
                    <w:p w14:paraId="3425C3D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1" o:spid="_x0000_s1158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" filled="f" stroked="f">
                <v:textbox inset="0,0,0,0">
                  <w:txbxContent>
                    <w:p w14:paraId="74B182C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2" o:spid="_x0000_s1159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" filled="f" stroked="f">
                <v:textbox inset="0,0,0,0">
                  <w:txbxContent>
                    <w:p w14:paraId="76573BF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3" o:spid="_x0000_s1160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" filled="f" stroked="f">
                <v:textbox inset="0,0,0,0">
                  <w:txbxContent>
                    <w:p w14:paraId="67B6560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04" o:spid="_x0000_s1161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" filled="f" stroked="f">
                <v:textbox inset="0,0,0,0">
                  <w:txbxContent>
                    <w:p w14:paraId="378017EB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5" o:spid="_x0000_s1162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" filled="f" stroked="f">
                <v:textbox inset="0,0,0,0">
                  <w:txbxContent>
                    <w:p w14:paraId="69569F8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6" o:spid="_x0000_s1163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" filled="f" stroked="f">
                <v:textbox inset="0,0,0,0">
                  <w:txbxContent>
                    <w:p w14:paraId="3E61EF7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07" o:spid="_x0000_s1164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" filled="f" stroked="f">
                <v:textbox inset="0,0,0,0">
                  <w:txbxContent>
                    <w:p w14:paraId="464EBCFD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96" o:spid="_x0000_s1165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94A74" w14:textId="77777777" w:rsidR="000D593D" w:rsidRDefault="003B4BC1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841B2D4" wp14:editId="7B762DC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58" name="Group 1325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61" name="Rectangle 13256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B9987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2" name="Rectangle 13256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B4168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073" name="Shape 13907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63" name="Rectangle 13256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92DDB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4" name="Rectangle 13256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299C7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5" name="Rectangle 13256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790B8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6" name="Rectangle 13256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A3413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7" name="Rectangle 13256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03B8F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8" name="Rectangle 13256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12934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9" name="Rectangle 13256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50DB29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0" name="Rectangle 13257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D34B2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1" name="Rectangle 13257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F4921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60" name="Picture 13256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41B2D4" id="Group 132558" o:spid="_x0000_s1166" style="position:absolute;left:0;text-align:left;margin-left:35.05pt;margin-top:699.35pt;width:544.5pt;height:49pt;z-index:25167052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">
              <v:rect id="Rectangle 132561" o:spid="_x0000_s116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" filled="f" stroked="f">
                <v:textbox inset="0,0,0,0">
                  <w:txbxContent>
                    <w:p w14:paraId="1FB9987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2" o:spid="_x0000_s116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" filled="f" stroked="f">
                <v:textbox inset="0,0,0,0">
                  <w:txbxContent>
                    <w:p w14:paraId="3CB4168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073" o:spid="_x0000_s116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63" o:spid="_x0000_s117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" filled="f" stroked="f">
                <v:textbox inset="0,0,0,0">
                  <w:txbxContent>
                    <w:p w14:paraId="7192DDB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564" o:spid="_x0000_s117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" filled="f" stroked="f">
                <v:textbox inset="0,0,0,0">
                  <w:txbxContent>
                    <w:p w14:paraId="23299C7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5" o:spid="_x0000_s1172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" filled="f" stroked="f">
                <v:textbox inset="0,0,0,0">
                  <w:txbxContent>
                    <w:p w14:paraId="3E790B8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6" o:spid="_x0000_s1173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" filled="f" stroked="f">
                <v:textbox inset="0,0,0,0">
                  <w:txbxContent>
                    <w:p w14:paraId="61A3413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7" o:spid="_x0000_s1174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" filled="f" stroked="f">
                <v:textbox inset="0,0,0,0">
                  <w:txbxContent>
                    <w:p w14:paraId="2E03B8F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68" o:spid="_x0000_s117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" filled="f" stroked="f">
                <v:textbox inset="0,0,0,0">
                  <w:txbxContent>
                    <w:p w14:paraId="6F12934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9" o:spid="_x0000_s117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" filled="f" stroked="f">
                <v:textbox inset="0,0,0,0">
                  <w:txbxContent>
                    <w:p w14:paraId="050DB29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70" o:spid="_x0000_s117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" filled="f" stroked="f">
                <v:textbox inset="0,0,0,0">
                  <w:txbxContent>
                    <w:p w14:paraId="79D34B2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71" o:spid="_x0000_s117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" filled="f" stroked="f">
                <v:textbox inset="0,0,0,0">
                  <w:txbxContent>
                    <w:p w14:paraId="37F4921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60" o:spid="_x0000_s117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07F0" w14:textId="77777777" w:rsidR="000D593D" w:rsidRDefault="003B4BC1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3A7F8" wp14:editId="61FF8B4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63" name="Group 1322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266" name="Rectangle 132266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0A692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7" name="Rectangle 132267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ADE2F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601" name="Shape 13760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268" name="Rectangle 132268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A3307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9" name="Rectangle 132269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A878D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0" name="Rectangle 132270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F5837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1" name="Rectangle 132271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D9FE1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2" name="Rectangle 132272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9BC1A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3" name="Rectangle 132273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F869D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4" name="Rectangle 132274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919C1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5" name="Rectangle 132275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DB9DE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6" name="Rectangle 132276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67526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265" name="Picture 13226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A73A7F8" id="Group 132263" o:spid="_x0000_s1040" style="position:absolute;left:0;text-align:left;margin-left:35.05pt;margin-top:699.35pt;width:544.5pt;height:49pt;z-index:25165926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">
              <v:rect id="Rectangle 132266" o:spid="_x0000_s1041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" filled="f" stroked="f">
                <v:textbox inset="0,0,0,0">
                  <w:txbxContent>
                    <w:p w14:paraId="3F0A692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67" o:spid="_x0000_s1042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" filled="f" stroked="f">
                <v:textbox inset="0,0,0,0">
                  <w:txbxContent>
                    <w:p w14:paraId="28ADE2F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601" o:spid="_x0000_s1043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268" o:spid="_x0000_s1044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" filled="f" stroked="f">
                <v:textbox inset="0,0,0,0">
                  <w:txbxContent>
                    <w:p w14:paraId="4BA3307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269" o:spid="_x0000_s1045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" filled="f" stroked="f">
                <v:textbox inset="0,0,0,0">
                  <w:txbxContent>
                    <w:p w14:paraId="10A878D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0" o:spid="_x0000_s1046" style="position:absolute;left:60980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" filled="f" stroked="f">
                <v:textbox inset="0,0,0,0">
                  <w:txbxContent>
                    <w:p w14:paraId="10F5837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1" o:spid="_x0000_s1047" style="position:absolute;left:61370;top:3826;width:4480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" filled="f" stroked="f">
                <v:textbox inset="0,0,0,0">
                  <w:txbxContent>
                    <w:p w14:paraId="35D9FE1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2" o:spid="_x0000_s1048" style="position:absolute;left:64737;top:3826;width:988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" filled="f" stroked="f">
                <v:textbox inset="0,0,0,0">
                  <w:txbxContent>
                    <w:p w14:paraId="6B9BC1A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273" o:spid="_x0000_s1049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" filled="f" stroked="f">
                <v:textbox inset="0,0,0,0">
                  <w:txbxContent>
                    <w:p w14:paraId="11F869D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4" o:spid="_x0000_s1050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" filled="f" stroked="f">
                <v:textbox inset="0,0,0,0">
                  <w:txbxContent>
                    <w:p w14:paraId="61919C1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5" o:spid="_x0000_s1051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" filled="f" stroked="f">
                <v:textbox inset="0,0,0,0">
                  <w:txbxContent>
                    <w:p w14:paraId="5ADB9DE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276" o:spid="_x0000_s1052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" filled="f" stroked="f">
                <v:textbox inset="0,0,0,0">
                  <w:txbxContent>
                    <w:p w14:paraId="5167526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265" o:spid="_x0000_s1053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026D" w14:textId="77777777" w:rsidR="000D593D" w:rsidRDefault="000D593D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81C37" w14:textId="77777777" w:rsidR="000D593D" w:rsidRDefault="003B4BC1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38E960F" wp14:editId="301F759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08" name="Group 1324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11" name="Rectangle 13241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F098DEC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2" name="Rectangle 13241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4D216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337" name="Shape 13833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13" name="Rectangle 13241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2E605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4" name="Rectangle 13241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1EFEA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5" name="Rectangle 13241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01C8F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6" name="Rectangle 13241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DAB4D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7" name="Rectangle 13241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F7418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8" name="Rectangle 13241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9055C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9" name="Rectangle 13241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54B98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0" name="Rectangle 13242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0FCB9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1" name="Rectangle 13242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4FC7D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10" name="Picture 1324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38E960F" id="Group 132408" o:spid="_x0000_s1054" style="position:absolute;left:0;text-align:left;margin-left:35.05pt;margin-top:699.35pt;width:544.5pt;height:49pt;z-index:25166028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">
              <v:rect id="Rectangle 132411" o:spid="_x0000_s1055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" filled="f" stroked="f">
                <v:textbox inset="0,0,0,0">
                  <w:txbxContent>
                    <w:p w14:paraId="2F098DEC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2" o:spid="_x0000_s1056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9H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" filled="f" stroked="f">
                <v:textbox inset="0,0,0,0">
                  <w:txbxContent>
                    <w:p w14:paraId="504D216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337" o:spid="_x0000_s105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13" o:spid="_x0000_s1058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Prc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v9OD558AQE4fAAAA//8DAFBLAQItABQABgAIAAAAIQDb4fbL7gAAAIUBAAATAAAAAAAAAAAA&#10;AAAAAAAAAABbQ29udGVudF9UeXBlc10ueG1sUEsBAi0AFAAGAAgAAAAhAFr0LFu/AAAAFQEAAAsA&#10;AAAAAAAAAAAAAAAAHwEAAF9yZWxzLy5yZWxzUEsBAi0AFAAGAAgAAAAhAHo0+tzEAAAA3wAAAA8A&#10;AAAAAAAAAAAAAAAABwIAAGRycy9kb3ducmV2LnhtbFBLBQYAAAAAAwADALcAAAD4AgAAAAA=&#10;" filled="f" stroked="f">
                <v:textbox inset="0,0,0,0">
                  <w:txbxContent>
                    <w:p w14:paraId="2E2E605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14" o:spid="_x0000_s1059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" filled="f" stroked="f">
                <v:textbox inset="0,0,0,0">
                  <w:txbxContent>
                    <w:p w14:paraId="7B1EFEA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5" o:spid="_x0000_s1060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ccz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" filled="f" stroked="f">
                <v:textbox inset="0,0,0,0">
                  <w:txbxContent>
                    <w:p w14:paraId="5401C8F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6" o:spid="_x0000_s1061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" filled="f" stroked="f">
                <v:textbox inset="0,0,0,0">
                  <w:txbxContent>
                    <w:p w14:paraId="0EDAB4D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7" o:spid="_x0000_s1062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" filled="f" stroked="f">
                <v:textbox inset="0,0,0,0">
                  <w:txbxContent>
                    <w:p w14:paraId="13F7418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18" o:spid="_x0000_s1063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" filled="f" stroked="f">
                <v:textbox inset="0,0,0,0">
                  <w:txbxContent>
                    <w:p w14:paraId="0E9055C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9" o:spid="_x0000_s1064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M02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" filled="f" stroked="f">
                <v:textbox inset="0,0,0,0">
                  <w:txbxContent>
                    <w:p w14:paraId="0F54B98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20" o:spid="_x0000_s1065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" filled="f" stroked="f">
                <v:textbox inset="0,0,0,0">
                  <w:txbxContent>
                    <w:p w14:paraId="640FCB9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21" o:spid="_x0000_s1066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guN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" filled="f" stroked="f">
                <v:textbox inset="0,0,0,0">
                  <w:txbxContent>
                    <w:p w14:paraId="784FC7D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10" o:spid="_x0000_s1067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182B" w14:textId="77777777" w:rsidR="000D593D" w:rsidRDefault="003B4BC1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1EE3DC0" wp14:editId="6BC3D52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72" name="Group 1323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75" name="Rectangle 132375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48D90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6" name="Rectangle 132376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BB0EA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153" name="Shape 13815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77" name="Rectangle 132377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C23E4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8" name="Rectangle 132378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7A5F5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9" name="Rectangle 132379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A81B7B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0" name="Rectangle 132380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7C53F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1" name="Rectangle 132381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31803C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2" name="Rectangle 132382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1BE1A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3" name="Rectangle 132383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F756B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4" name="Rectangle 132384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933C4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5" name="Rectangle 132385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8AC09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74" name="Picture 13237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1EE3DC0" id="Group 132372" o:spid="_x0000_s1068" style="position:absolute;left:0;text-align:left;margin-left:35.05pt;margin-top:699.35pt;width:544.5pt;height:49pt;z-index:25166131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">
              <v:rect id="Rectangle 132375" o:spid="_x0000_s1069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" filled="f" stroked="f">
                <v:textbox inset="0,0,0,0">
                  <w:txbxContent>
                    <w:p w14:paraId="0F48D90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6" o:spid="_x0000_s1070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" filled="f" stroked="f">
                <v:textbox inset="0,0,0,0">
                  <w:txbxContent>
                    <w:p w14:paraId="23BB0EA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153" o:spid="_x0000_s1071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77" o:spid="_x0000_s1072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" filled="f" stroked="f">
                <v:textbox inset="0,0,0,0">
                  <w:txbxContent>
                    <w:p w14:paraId="07C23E4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378" o:spid="_x0000_s1073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" filled="f" stroked="f">
                <v:textbox inset="0,0,0,0">
                  <w:txbxContent>
                    <w:p w14:paraId="377A5F5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9" o:spid="_x0000_s1074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" filled="f" stroked="f">
                <v:textbox inset="0,0,0,0">
                  <w:txbxContent>
                    <w:p w14:paraId="15A81B7B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0" o:spid="_x0000_s1075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" filled="f" stroked="f">
                <v:textbox inset="0,0,0,0">
                  <w:txbxContent>
                    <w:p w14:paraId="5A7C53F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1" o:spid="_x0000_s1076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" filled="f" stroked="f">
                <v:textbox inset="0,0,0,0">
                  <w:txbxContent>
                    <w:p w14:paraId="331803C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2" o:spid="_x0000_s1077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" filled="f" stroked="f">
                <v:textbox inset="0,0,0,0">
                  <w:txbxContent>
                    <w:p w14:paraId="4B1BE1A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3" o:spid="_x0000_s1078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" filled="f" stroked="f">
                <v:textbox inset="0,0,0,0">
                  <w:txbxContent>
                    <w:p w14:paraId="2AF756B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4" o:spid="_x0000_s1079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pKxQAAAN8AAAAPAAAAZHJzL2Rvd25yZXYueG1sRE/LasJA&#10;FN0X/IfhCt3ViVpK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DdfTpKxQAAAN8AAAAP&#10;AAAAAAAAAAAAAAAAAAcCAABkcnMvZG93bnJldi54bWxQSwUGAAAAAAMAAwC3AAAA+QIAAAAA&#10;" filled="f" stroked="f">
                <v:textbox inset="0,0,0,0">
                  <w:txbxContent>
                    <w:p w14:paraId="4E933C4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5" o:spid="_x0000_s1080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Z/RxQAAAN8AAAAPAAAAZHJzL2Rvd25yZXYueG1sRE/LasJA&#10;FN0X/IfhCt3ViUpL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CyMZ/RxQAAAN8AAAAP&#10;AAAAAAAAAAAAAAAAAAcCAABkcnMvZG93bnJldi54bWxQSwUGAAAAAAMAAwC3AAAA+QIAAAAA&#10;" filled="f" stroked="f">
                <v:textbox inset="0,0,0,0">
                  <w:txbxContent>
                    <w:p w14:paraId="418AC09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74" o:spid="_x0000_s1081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85242" w14:textId="77777777" w:rsidR="000D593D" w:rsidRDefault="003B4BC1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2D604CD" wp14:editId="77830436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36" name="Group 1323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39" name="Rectangle 132339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0AB30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0" name="Rectangle 132340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E4573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969" name="Shape 13796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41" name="Rectangle 132341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4015F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2" name="Rectangle 132342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BF500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3" name="Rectangle 132343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4F9E5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4" name="Rectangle 132344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9DA2F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5" name="Rectangle 132345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C94EB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6" name="Rectangle 132346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F3FB295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7" name="Rectangle 132347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0BA8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8" name="Rectangle 132348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281D9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9" name="Rectangle 132349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82714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38" name="Picture 13233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D604CD" id="Group 132336" o:spid="_x0000_s1082" style="position:absolute;left:0;text-align:left;margin-left:35.05pt;margin-top:699.35pt;width:544.5pt;height:49pt;z-index:251662336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">
              <v:rect id="Rectangle 132339" o:spid="_x0000_s1083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" filled="f" stroked="f">
                <v:textbox inset="0,0,0,0">
                  <w:txbxContent>
                    <w:p w14:paraId="430AB30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0" o:spid="_x0000_s1084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4bT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/yQP4IAL36BwAA//8DAFBLAQItABQABgAIAAAAIQDb4fbL7gAAAIUBAAATAAAAAAAAAAAA&#10;AAAAAAAAAABbQ29udGVudF9UeXBlc10ueG1sUEsBAi0AFAAGAAgAAAAhAFr0LFu/AAAAFQEAAAsA&#10;AAAAAAAAAAAAAAAAHwEAAF9yZWxzLy5yZWxzUEsBAi0AFAAGAAgAAAAhAFn/htPEAAAA3wAAAA8A&#10;AAAAAAAAAAAAAAAABwIAAGRycy9kb3ducmV2LnhtbFBLBQYAAAAAAwADALcAAAD4AgAAAAA=&#10;" filled="f" stroked="f">
                <v:textbox inset="0,0,0,0">
                  <w:txbxContent>
                    <w:p w14:paraId="1AE4573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969" o:spid="_x0000_s1085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41" o:spid="_x0000_s1086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yNI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r9+B558AQE4fAAAA//8DAFBLAQItABQABgAIAAAAIQDb4fbL7gAAAIUBAAATAAAAAAAAAAAA&#10;AAAAAAAAAABbQ29udGVudF9UeXBlc10ueG1sUEsBAi0AFAAGAAgAAAAhAFr0LFu/AAAAFQEAAAsA&#10;AAAAAAAAAAAAAAAAHwEAAF9yZWxzLy5yZWxzUEsBAi0AFAAGAAgAAAAhADazI0jEAAAA3wAAAA8A&#10;AAAAAAAAAAAAAAAABwIAAGRycy9kb3ducmV2LnhtbFBLBQYAAAAAAwADALcAAAD4AgAAAAA=&#10;" filled="f" stroked="f">
                <v:textbox inset="0,0,0,0">
                  <w:txbxContent>
                    <w:p w14:paraId="254015F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342" o:spid="_x0000_s1087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" filled="f" stroked="f">
                <v:textbox inset="0,0,0,0">
                  <w:txbxContent>
                    <w:p w14:paraId="41BF500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3" o:spid="_x0000_s1088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" filled="f" stroked="f">
                <v:textbox inset="0,0,0,0">
                  <w:txbxContent>
                    <w:p w14:paraId="6B4F9E5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4" o:spid="_x0000_s1089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" filled="f" stroked="f">
                <v:textbox inset="0,0,0,0">
                  <w:txbxContent>
                    <w:p w14:paraId="319DA2F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5" o:spid="_x0000_s1090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CVL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vf4Ann8CADl9AAAA//8DAFBLAQItABQABgAIAAAAIQDb4fbL7gAAAIUBAAATAAAAAAAAAAAA&#10;AAAAAAAAAABbQ29udGVudF9UeXBlc10ueG1sUEsBAi0AFAAGAAgAAAAhAFr0LFu/AAAAFQEAAAsA&#10;AAAAAAAAAAAAAAAAHwEAAF9yZWxzLy5yZWxzUEsBAi0AFAAGAAgAAAAhAEmIJUvEAAAA3wAAAA8A&#10;AAAAAAAAAAAAAAAABwIAAGRycy9kb3ducmV2LnhtbFBLBQYAAAAAAwADALcAAAD4AgAAAAA=&#10;" filled="f" stroked="f">
                <v:textbox inset="0,0,0,0">
                  <w:txbxContent>
                    <w:p w14:paraId="42C94EB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6" o:spid="_x0000_s1091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rs8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I7g+ScAkLMHAAAA//8DAFBLAQItABQABgAIAAAAIQDb4fbL7gAAAIUBAAATAAAAAAAAAAAA&#10;AAAAAAAAAABbQ29udGVudF9UeXBlc10ueG1sUEsBAi0AFAAGAAgAAAAhAFr0LFu/AAAAFQEAAAsA&#10;AAAAAAAAAAAAAAAAHwEAAF9yZWxzLy5yZWxzUEsBAi0AFAAGAAgAAAAhALlauzzEAAAA3wAAAA8A&#10;AAAAAAAAAAAAAAAABwIAAGRycy9kb3ducmV2LnhtbFBLBQYAAAAAAwADALcAAAD4AgAAAAA=&#10;" filled="f" stroked="f">
                <v:textbox inset="0,0,0,0">
                  <w:txbxContent>
                    <w:p w14:paraId="5F3FB295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7" o:spid="_x0000_s1092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" filled="f" stroked="f">
                <v:textbox inset="0,0,0,0">
                  <w:txbxContent>
                    <w:p w14:paraId="4CC0BA8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8" o:spid="_x0000_s1093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YrV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8yWP4IAL36BwAA//8DAFBLAQItABQABgAIAAAAIQDb4fbL7gAAAIUBAAATAAAAAAAAAAAA&#10;AAAAAAAAAABbQ29udGVudF9UeXBlc10ueG1sUEsBAi0AFAAGAAgAAAAhAFr0LFu/AAAAFQEAAAsA&#10;AAAAAAAAAAAAAAAAHwEAAF9yZWxzLy5yZWxzUEsBAi0AFAAGAAgAAAAhAKeJitXEAAAA3wAAAA8A&#10;AAAAAAAAAAAAAAAABwIAAGRycy9kb3ducmV2LnhtbFBLBQYAAAAAAwADALcAAAD4AgAAAAA=&#10;" filled="f" stroked="f">
                <v:textbox inset="0,0,0,0">
                  <w:txbxContent>
                    <w:p w14:paraId="21281D9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9" o:spid="_x0000_s1094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S9O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" filled="f" stroked="f">
                <v:textbox inset="0,0,0,0">
                  <w:txbxContent>
                    <w:p w14:paraId="5D82714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38" o:spid="_x0000_s1095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33785" w14:textId="77777777" w:rsidR="000D593D" w:rsidRDefault="003B4BC1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047D54E" wp14:editId="7ECECB5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21" name="Group 1325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24" name="Rectangle 132524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7AD5FB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5" name="Rectangle 132525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471BEDB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889" name="Shape 13888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26" name="Rectangle 132526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7ECC3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7" name="Rectangle 132527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B49096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8" name="Rectangle 132528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B2248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9" name="Rectangle 132529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C6189A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0" name="Rectangle 132530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586BB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1" name="Rectangle 132531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C93DF2D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2" name="Rectangle 132532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C19AA6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3" name="Rectangle 132533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CA162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4" name="Rectangle 132534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26A0B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23" name="Picture 1325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047D54E" id="Group 132521" o:spid="_x0000_s1096" style="position:absolute;left:0;text-align:left;margin-left:35.05pt;margin-top:699.35pt;width:544.5pt;height:49pt;z-index:25166540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">
              <v:rect id="Rectangle 132524" o:spid="_x0000_s109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KeI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" filled="f" stroked="f">
                <v:textbox inset="0,0,0,0">
                  <w:txbxContent>
                    <w:p w14:paraId="297AD5FB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5" o:spid="_x0000_s109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" filled="f" stroked="f">
                <v:textbox inset="0,0,0,0">
                  <w:txbxContent>
                    <w:p w14:paraId="2471BEDB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889" o:spid="_x0000_s109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26" o:spid="_x0000_s110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" filled="f" stroked="f">
                <v:textbox inset="0,0,0,0">
                  <w:txbxContent>
                    <w:p w14:paraId="177ECC3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527" o:spid="_x0000_s110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" filled="f" stroked="f">
                <v:textbox inset="0,0,0,0">
                  <w:txbxContent>
                    <w:p w14:paraId="3B49096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8" o:spid="_x0000_s1102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" filled="f" stroked="f">
                <v:textbox inset="0,0,0,0">
                  <w:txbxContent>
                    <w:p w14:paraId="64B2248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9" o:spid="_x0000_s1103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" filled="f" stroked="f">
                <v:textbox inset="0,0,0,0">
                  <w:txbxContent>
                    <w:p w14:paraId="7EC6189A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0" o:spid="_x0000_s1104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" filled="f" stroked="f">
                <v:textbox inset="0,0,0,0">
                  <w:txbxContent>
                    <w:p w14:paraId="02586BB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1" o:spid="_x0000_s110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" filled="f" stroked="f">
                <v:textbox inset="0,0,0,0">
                  <w:txbxContent>
                    <w:p w14:paraId="5C93DF2D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2" o:spid="_x0000_s110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" filled="f" stroked="f">
                <v:textbox inset="0,0,0,0">
                  <w:txbxContent>
                    <w:p w14:paraId="15C19AA6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3" o:spid="_x0000_s110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" filled="f" stroked="f">
                <v:textbox inset="0,0,0,0">
                  <w:txbxContent>
                    <w:p w14:paraId="75CA162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4" o:spid="_x0000_s110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TFV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g14fnn8CADl9AAAA//8DAFBLAQItABQABgAIAAAAIQDb4fbL7gAAAIUBAAATAAAAAAAAAAAA&#10;AAAAAAAAAABbQ29udGVudF9UeXBlc10ueG1sUEsBAi0AFAAGAAgAAAAhAFr0LFu/AAAAFQEAAAsA&#10;AAAAAAAAAAAAAAAAHwEAAF9yZWxzLy5yZWxzUEsBAi0AFAAGAAgAAAAhAMiJMVXEAAAA3wAAAA8A&#10;AAAAAAAAAAAAAAAABwIAAGRycy9kb3ducmV2LnhtbFBLBQYAAAAAAwADALcAAAD4AgAAAAA=&#10;" filled="f" stroked="f">
                <v:textbox inset="0,0,0,0">
                  <w:txbxContent>
                    <w:p w14:paraId="5326A0B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23" o:spid="_x0000_s110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0789" w14:textId="77777777" w:rsidR="000D593D" w:rsidRDefault="003B4BC1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E5B45FB" wp14:editId="6E98A0BF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85" name="Group 1324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88" name="Rectangle 132488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E58D4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89" name="Rectangle 132489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65BB41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705" name="Shape 13870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90" name="Rectangle 132490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5DEE70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1" name="Rectangle 132491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679E4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2" name="Rectangle 132492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C9C40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3" name="Rectangle 132493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B5607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4" name="Rectangle 132494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F592E7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5" name="Rectangle 132495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E849F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6" name="Rectangle 132496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5069B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7" name="Rectangle 132497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8DC7F9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8" name="Rectangle 132498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40C18C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87" name="Picture 1324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5B45FB" id="Group 132485" o:spid="_x0000_s1110" style="position:absolute;left:0;text-align:left;margin-left:35.05pt;margin-top:699.35pt;width:544.5pt;height:49pt;z-index:25166643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">
              <v:rect id="Rectangle 132488" o:spid="_x0000_s1111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" filled="f" stroked="f">
                <v:textbox inset="0,0,0,0">
                  <w:txbxContent>
                    <w:p w14:paraId="7EE58D4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89" o:spid="_x0000_s1112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" filled="f" stroked="f">
                <v:textbox inset="0,0,0,0">
                  <w:txbxContent>
                    <w:p w14:paraId="6C65BB41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705" o:spid="_x0000_s1113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90" o:spid="_x0000_s1114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Wfx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" filled="f" stroked="f">
                <v:textbox inset="0,0,0,0">
                  <w:txbxContent>
                    <w:p w14:paraId="0A5DEE70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91" o:spid="_x0000_s1115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cJq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" filled="f" stroked="f">
                <v:textbox inset="0,0,0,0">
                  <w:txbxContent>
                    <w:p w14:paraId="64679E4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2" o:spid="_x0000_s1116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" filled="f" stroked="f">
                <v:textbox inset="0,0,0,0">
                  <w:txbxContent>
                    <w:p w14:paraId="13C9C40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3" o:spid="_x0000_s1117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/mG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" filled="f" stroked="f">
                <v:textbox inset="0,0,0,0">
                  <w:txbxContent>
                    <w:p w14:paraId="1AB5607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4" o:spid="_x0000_s1118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" filled="f" stroked="f">
                <v:textbox inset="0,0,0,0">
                  <w:txbxContent>
                    <w:p w14:paraId="27F592E7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5" o:spid="_x0000_s1119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sRp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" filled="f" stroked="f">
                <v:textbox inset="0,0,0,0">
                  <w:txbxContent>
                    <w:p w14:paraId="20E849F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6" o:spid="_x0000_s1120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" filled="f" stroked="f">
                <v:textbox inset="0,0,0,0">
                  <w:txbxContent>
                    <w:p w14:paraId="0D85069B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7" o:spid="_x0000_s1121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" filled="f" stroked="f">
                <v:textbox inset="0,0,0,0">
                  <w:txbxContent>
                    <w:p w14:paraId="188DC7F9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8" o:spid="_x0000_s1122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2v3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" filled="f" stroked="f">
                <v:textbox inset="0,0,0,0">
                  <w:txbxContent>
                    <w:p w14:paraId="5440C18C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87" o:spid="_x0000_s1123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AD068" w14:textId="77777777" w:rsidR="000D593D" w:rsidRDefault="003B4BC1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4EBDF6B4" wp14:editId="68AE453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47" name="Group 1324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50" name="Rectangle 132450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29901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1" name="Rectangle 132451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9140E4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521" name="Shape 13852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52" name="Rectangle 132452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D0894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3" name="Rectangle 132453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F7B59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4" name="Rectangle 132454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7DE09E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5" name="Rectangle 132455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B0063F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6" name="Rectangle 132456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C053A5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7" name="Rectangle 132457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333918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8" name="Rectangle 132458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D11F692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9" name="Rectangle 132459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D148D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60" name="Rectangle 132460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241AE3" w14:textId="77777777" w:rsidR="000D593D" w:rsidRDefault="003B4BC1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49" name="Picture 1324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EBDF6B4" id="Group 132447" o:spid="_x0000_s1124" style="position:absolute;left:0;text-align:left;margin-left:35.05pt;margin-top:699.35pt;width:544.5pt;height:49pt;z-index:251667456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">
              <v:rect id="Rectangle 132450" o:spid="_x0000_s1125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N1r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" filled="f" stroked="f">
                <v:textbox inset="0,0,0,0">
                  <w:txbxContent>
                    <w:p w14:paraId="7329901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1" o:spid="_x0000_s1126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Hjw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" filled="f" stroked="f">
                <v:textbox inset="0,0,0,0">
                  <w:txbxContent>
                    <w:p w14:paraId="4F9140E4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521" o:spid="_x0000_s11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52" o:spid="_x0000_s1128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uaH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" filled="f" stroked="f">
                <v:textbox inset="0,0,0,0">
                  <w:txbxContent>
                    <w:p w14:paraId="6AD0894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453" o:spid="_x0000_s1129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kMc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/UEPnn8CADl9AAAA//8DAFBLAQItABQABgAIAAAAIQDb4fbL7gAAAIUBAAATAAAAAAAAAAAA&#10;AAAAAAAAAABbQ29udGVudF9UeXBlc10ueG1sUEsBAi0AFAAGAAgAAAAhAFr0LFu/AAAAFQEAAAsA&#10;AAAAAAAAAAAAAAAAHwEAAF9yZWxzLy5yZWxzUEsBAi0AFAAGAAgAAAAhAOxeQxzEAAAA3wAAAA8A&#10;AAAAAAAAAAAAAAAABwIAAGRycy9kb3ducmV2LnhtbFBLBQYAAAAAAwADALcAAAD4AgAAAAA=&#10;" filled="f" stroked="f">
                <v:textbox inset="0,0,0,0">
                  <w:txbxContent>
                    <w:p w14:paraId="03F7B59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4" o:spid="_x0000_s1130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" filled="f" stroked="f">
                <v:textbox inset="0,0,0,0">
                  <w:txbxContent>
                    <w:p w14:paraId="697DE09E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5" o:spid="_x0000_s1131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" filled="f" stroked="f">
                <v:textbox inset="0,0,0,0">
                  <w:txbxContent>
                    <w:p w14:paraId="4AB0063F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6" o:spid="_x0000_s1132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" filled="f" stroked="f">
                <v:textbox inset="0,0,0,0">
                  <w:txbxContent>
                    <w:p w14:paraId="55C053A5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57" o:spid="_x0000_s1133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" filled="f" stroked="f">
                <v:textbox inset="0,0,0,0">
                  <w:txbxContent>
                    <w:p w14:paraId="4A333918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8" o:spid="_x0000_s1134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Ft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" filled="f" stroked="f">
                <v:textbox inset="0,0,0,0">
                  <w:txbxContent>
                    <w:p w14:paraId="7D11F692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9" o:spid="_x0000_s1135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nT2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" filled="f" stroked="f">
                <v:textbox inset="0,0,0,0">
                  <w:txbxContent>
                    <w:p w14:paraId="25D148D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60" o:spid="_x0000_s1136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" filled="f" stroked="f">
                <v:textbox inset="0,0,0,0">
                  <w:txbxContent>
                    <w:p w14:paraId="7C241AE3" w14:textId="77777777" w:rsidR="000D593D" w:rsidRDefault="003B4BC1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49" o:spid="_x0000_s1137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2422D" w14:textId="77777777" w:rsidR="003B4BC1" w:rsidRDefault="003B4BC1">
      <w:pPr>
        <w:spacing w:after="96" w:line="259" w:lineRule="auto"/>
        <w:ind w:left="0" w:firstLine="0"/>
        <w:jc w:val="both"/>
      </w:pPr>
      <w:r>
        <w:separator/>
      </w:r>
    </w:p>
  </w:footnote>
  <w:footnote w:type="continuationSeparator" w:id="0">
    <w:p w14:paraId="1E265C0B" w14:textId="77777777" w:rsidR="003B4BC1" w:rsidRDefault="003B4BC1">
      <w:pPr>
        <w:spacing w:after="96" w:line="259" w:lineRule="auto"/>
        <w:ind w:left="0" w:firstLine="0"/>
        <w:jc w:val="bot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64209" w14:textId="77777777" w:rsidR="000D593D" w:rsidRDefault="003B4BC1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BB04276" w14:textId="77777777" w:rsidR="000D593D" w:rsidRDefault="003B4BC1">
    <w:pPr>
      <w:spacing w:line="259" w:lineRule="auto"/>
      <w:ind w:left="0" w:right="-71" w:firstLine="0"/>
      <w:jc w:val="right"/>
    </w:pPr>
    <w: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02754" w14:textId="77777777" w:rsidR="000D593D" w:rsidRDefault="003B4BC1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42187B9" w14:textId="77777777" w:rsidR="000D593D" w:rsidRDefault="003B4BC1">
    <w:pPr>
      <w:spacing w:line="259" w:lineRule="auto"/>
      <w:ind w:left="0" w:right="-343" w:firstLine="0"/>
      <w:jc w:val="right"/>
    </w:pPr>
    <w:r>
      <w:t xml:space="preserve"> 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E56F9" w14:textId="77777777" w:rsidR="000D593D" w:rsidRDefault="003B4BC1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7C1B4753" w14:textId="77777777" w:rsidR="000D593D" w:rsidRDefault="003B4BC1">
    <w:pPr>
      <w:spacing w:line="259" w:lineRule="auto"/>
      <w:ind w:left="0" w:right="-343" w:firstLine="0"/>
      <w:jc w:val="right"/>
    </w:pPr>
    <w:r>
      <w:t xml:space="preserve"> 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6272" w14:textId="77777777" w:rsidR="000D593D" w:rsidRDefault="003B4BC1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D3A7F49" w14:textId="77777777" w:rsidR="000D593D" w:rsidRDefault="003B4BC1">
    <w:pPr>
      <w:spacing w:line="259" w:lineRule="auto"/>
      <w:ind w:left="0" w:right="-343" w:firstLine="0"/>
      <w:jc w:val="righ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86B2" w14:textId="77777777" w:rsidR="000D593D" w:rsidRDefault="003B4BC1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DE546EF" w14:textId="77777777" w:rsidR="000D593D" w:rsidRDefault="003B4BC1">
    <w:pPr>
      <w:spacing w:line="259" w:lineRule="auto"/>
      <w:ind w:left="0" w:right="-71" w:firstLine="0"/>
      <w:jc w:val="righ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0729F" w14:textId="77777777" w:rsidR="000D593D" w:rsidRDefault="000D593D">
    <w:pPr>
      <w:spacing w:after="160" w:line="259" w:lineRule="auto"/>
      <w:ind w:left="0"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9EC6" w14:textId="77777777" w:rsidR="000D593D" w:rsidRDefault="003B4BC1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294C242" w14:textId="77777777" w:rsidR="000D593D" w:rsidRDefault="003B4BC1">
    <w:pPr>
      <w:spacing w:line="259" w:lineRule="auto"/>
      <w:ind w:left="0" w:right="-133" w:firstLine="0"/>
      <w:jc w:val="right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F41F" w14:textId="77777777" w:rsidR="000D593D" w:rsidRDefault="003B4BC1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7812E1E" w14:textId="77777777" w:rsidR="000D593D" w:rsidRDefault="003B4BC1">
    <w:pPr>
      <w:spacing w:line="259" w:lineRule="auto"/>
      <w:ind w:left="0" w:right="-133" w:firstLine="0"/>
      <w:jc w:val="right"/>
    </w:pP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0EC7E" w14:textId="77777777" w:rsidR="000D593D" w:rsidRDefault="003B4BC1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125D603D" w14:textId="77777777" w:rsidR="000D593D" w:rsidRDefault="003B4BC1">
    <w:pPr>
      <w:spacing w:line="259" w:lineRule="auto"/>
      <w:ind w:left="0" w:right="-133" w:firstLine="0"/>
      <w:jc w:val="right"/>
    </w:pPr>
    <w: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A5C0" w14:textId="77777777" w:rsidR="000D593D" w:rsidRDefault="003B4BC1">
    <w:pPr>
      <w:spacing w:line="259" w:lineRule="auto"/>
      <w:ind w:left="0" w:right="-216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ECF728A" w14:textId="77777777" w:rsidR="000D593D" w:rsidRDefault="003B4BC1">
    <w:pPr>
      <w:spacing w:line="259" w:lineRule="auto"/>
      <w:ind w:left="0" w:right="-277" w:firstLine="0"/>
      <w:jc w:val="right"/>
    </w:pPr>
    <w: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B05A" w14:textId="77777777" w:rsidR="000D593D" w:rsidRDefault="003B4BC1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845805A" wp14:editId="1D59FCE6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74" name="Group 1324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9" name="Shape 13759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74" style="width:542.88pt;height:0.480042pt;position:absolute;mso-position-horizontal-relative:page;mso-position-horizontal:absolute;margin-left:35.0306pt;mso-position-vertical-relative:page;margin-top:84.4706pt;" coordsize="68945,60">
              <v:shape id="Shape 137600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F1F451C" w14:textId="77777777" w:rsidR="000D593D" w:rsidRDefault="003B4BC1">
    <w:pPr>
      <w:spacing w:line="259" w:lineRule="auto"/>
      <w:ind w:left="0" w:right="-277" w:firstLine="0"/>
      <w:jc w:val="right"/>
    </w:pPr>
    <w:r>
      <w:t xml:space="preserve"> 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2F8B0" w14:textId="77777777" w:rsidR="000D593D" w:rsidRDefault="003B4BC1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05BB52C" wp14:editId="09424782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36" name="Group 1324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7" name="Shape 13759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36" style="width:542.88pt;height:0.480042pt;position:absolute;mso-position-horizontal-relative:page;mso-position-horizontal:absolute;margin-left:35.0306pt;mso-position-vertical-relative:page;margin-top:84.4706pt;" coordsize="68945,60">
              <v:shape id="Shape 137598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19B681B" w14:textId="77777777" w:rsidR="000D593D" w:rsidRDefault="003B4BC1">
    <w:pPr>
      <w:spacing w:line="259" w:lineRule="auto"/>
      <w:ind w:left="0" w:right="-277" w:firstLine="0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189"/>
    <w:multiLevelType w:val="hybridMultilevel"/>
    <w:tmpl w:val="10AE4998"/>
    <w:lvl w:ilvl="0" w:tplc="CEF41D44">
      <w:start w:val="5"/>
      <w:numFmt w:val="decimal"/>
      <w:lvlText w:val="%1."/>
      <w:lvlJc w:val="left"/>
      <w:pPr>
        <w:ind w:left="537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290ACDA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D85823E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9968983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94C4B0E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611E3D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6DB2DDC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90A233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AE9E879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A21C2D"/>
    <w:multiLevelType w:val="hybridMultilevel"/>
    <w:tmpl w:val="338270E0"/>
    <w:lvl w:ilvl="0" w:tplc="AB94C122">
      <w:start w:val="1"/>
      <w:numFmt w:val="bullet"/>
      <w:lvlText w:val="•"/>
      <w:lvlJc w:val="left"/>
      <w:pPr>
        <w:ind w:left="5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C6310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7AD08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6AC6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28575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76B3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5871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242B3E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00BB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6E07CA3"/>
    <w:multiLevelType w:val="hybridMultilevel"/>
    <w:tmpl w:val="828CC856"/>
    <w:lvl w:ilvl="0" w:tplc="320EC476">
      <w:start w:val="1"/>
      <w:numFmt w:val="decimal"/>
      <w:pStyle w:val="Heading1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947CBEA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FD6EE7B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0DBAEB9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BB3A3C8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CD56F19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781A21D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BA0C0F3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D47A0E2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0085186">
    <w:abstractNumId w:val="1"/>
  </w:num>
  <w:num w:numId="2" w16cid:durableId="1393112210">
    <w:abstractNumId w:val="0"/>
  </w:num>
  <w:num w:numId="3" w16cid:durableId="14895926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UxtrS0NDc1NDNX0lEKTi0uzszPAykwrAUALrCThCwAAAA="/>
  </w:docVars>
  <w:rsids>
    <w:rsidRoot w:val="000D593D"/>
    <w:rsid w:val="000C2B8F"/>
    <w:rsid w:val="000D593D"/>
    <w:rsid w:val="002E754F"/>
    <w:rsid w:val="00330FE8"/>
    <w:rsid w:val="003B4BC1"/>
    <w:rsid w:val="003E45BC"/>
    <w:rsid w:val="003E6D68"/>
    <w:rsid w:val="003F1B2B"/>
    <w:rsid w:val="0059350E"/>
    <w:rsid w:val="0067005C"/>
    <w:rsid w:val="006E2807"/>
    <w:rsid w:val="0095410B"/>
    <w:rsid w:val="009759C3"/>
    <w:rsid w:val="009A1E15"/>
    <w:rsid w:val="009A5D3F"/>
    <w:rsid w:val="009E0FDC"/>
    <w:rsid w:val="00A52CC8"/>
    <w:rsid w:val="00BE04CB"/>
    <w:rsid w:val="00BE2613"/>
    <w:rsid w:val="00C663B0"/>
    <w:rsid w:val="00CD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C065A"/>
  <w15:docId w15:val="{DF1E98A9-EA4A-4795-BDC0-014572DE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3"/>
      </w:numPr>
      <w:spacing w:after="0"/>
      <w:ind w:left="10" w:hanging="10"/>
      <w:outlineLvl w:val="0"/>
    </w:pPr>
    <w:rPr>
      <w:rFonts w:ascii="Calibri" w:eastAsia="Calibri" w:hAnsi="Calibri" w:cs="Calibri"/>
      <w:color w:val="21618B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306A8E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306A8E"/>
      <w:sz w:val="32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96"/>
      <w:jc w:val="both"/>
    </w:pPr>
    <w:rPr>
      <w:rFonts w:ascii="Calibri" w:eastAsia="Calibri" w:hAnsi="Calibri" w:cs="Calibri"/>
      <w:b/>
      <w:i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b/>
      <w:i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1618B"/>
      <w:sz w:val="36"/>
    </w:rPr>
  </w:style>
  <w:style w:type="paragraph" w:styleId="TOC1">
    <w:name w:val="toc 1"/>
    <w:hidden/>
    <w:pPr>
      <w:spacing w:after="94"/>
      <w:ind w:left="25" w:right="15" w:hanging="10"/>
    </w:pPr>
    <w:rPr>
      <w:rFonts w:ascii="Calibri" w:eastAsia="Calibri" w:hAnsi="Calibri" w:cs="Calibri"/>
      <w:b/>
      <w:i/>
      <w:color w:val="000000"/>
      <w:sz w:val="24"/>
    </w:rPr>
  </w:style>
  <w:style w:type="paragraph" w:styleId="TOC2">
    <w:name w:val="toc 2"/>
    <w:hidden/>
    <w:pPr>
      <w:spacing w:after="49" w:line="298" w:lineRule="auto"/>
      <w:ind w:left="245" w:right="15" w:hanging="5"/>
    </w:pPr>
    <w:rPr>
      <w:rFonts w:ascii="Calibri" w:eastAsia="Calibri" w:hAnsi="Calibri" w:cs="Calibri"/>
      <w:b/>
      <w:color w:val="000000"/>
    </w:rPr>
  </w:style>
  <w:style w:type="character" w:customStyle="1" w:styleId="footnotemark">
    <w:name w:val="footnote mark"/>
    <w:hidden/>
    <w:rPr>
      <w:rFonts w:ascii="Calibri" w:eastAsia="Calibri" w:hAnsi="Calibri" w:cs="Calibri"/>
      <w:b/>
      <w:i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header" Target="head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31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0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7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8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9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2</Pages>
  <Words>4882</Words>
  <Characters>27833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euristic-Evaluation-Checklist-2.dotx</vt:lpstr>
    </vt:vector>
  </TitlesOfParts>
  <Company/>
  <LinksUpToDate>false</LinksUpToDate>
  <CharactersWithSpaces>3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euristic-Evaluation-Checklist-2.dotx</dc:title>
  <dc:subject/>
  <dc:creator>Jack Huynh</dc:creator>
  <cp:keywords/>
  <cp:lastModifiedBy>Jack Huynh</cp:lastModifiedBy>
  <cp:revision>3</cp:revision>
  <dcterms:created xsi:type="dcterms:W3CDTF">2022-04-27T13:29:00Z</dcterms:created>
  <dcterms:modified xsi:type="dcterms:W3CDTF">2022-04-27T14:27:00Z</dcterms:modified>
</cp:coreProperties>
</file>